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Zwykatabela1"/>
        <w:tblW w:w="10153" w:type="dxa"/>
        <w:tblLook w:val="04A0" w:firstRow="1" w:lastRow="0" w:firstColumn="1" w:lastColumn="0" w:noHBand="0" w:noVBand="1"/>
      </w:tblPr>
      <w:tblGrid>
        <w:gridCol w:w="2793"/>
        <w:gridCol w:w="7360"/>
      </w:tblGrid>
      <w:tr w:rsidR="009D5046" w:rsidRPr="008D0236" w14:paraId="6C052232" w14:textId="77777777" w:rsidTr="00ED3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2CB7D526" w14:textId="44FC50A5" w:rsidR="009D5046" w:rsidRPr="008D0236" w:rsidRDefault="00B82E2E" w:rsidP="00341EAA">
            <w:pPr>
              <w:spacing w:before="60" w:after="60" w:line="360" w:lineRule="auto"/>
            </w:pPr>
            <w:r w:rsidRPr="008D0236">
              <w:t>Organizator</w:t>
            </w:r>
            <w:r w:rsidR="00495374" w:rsidRPr="008D0236">
              <w:t xml:space="preserve"> konkursu</w:t>
            </w:r>
          </w:p>
        </w:tc>
        <w:tc>
          <w:tcPr>
            <w:tcW w:w="7360" w:type="dxa"/>
          </w:tcPr>
          <w:p w14:paraId="2378CAB4" w14:textId="5F6C2E51" w:rsidR="009D5046" w:rsidRPr="007D196A" w:rsidRDefault="00342E80" w:rsidP="007D196A">
            <w:pPr>
              <w:spacing w:before="60" w:after="60" w:line="360" w:lineRule="auto"/>
              <w:cnfStyle w:val="100000000000" w:firstRow="1" w:lastRow="0" w:firstColumn="0" w:lastColumn="0" w:oddVBand="0" w:evenVBand="0" w:oddHBand="0" w:evenHBand="0" w:firstRowFirstColumn="0" w:firstRowLastColumn="0" w:lastRowFirstColumn="0" w:lastRowLastColumn="0"/>
              <w:rPr>
                <w:b w:val="0"/>
              </w:rPr>
            </w:pPr>
            <w:r w:rsidRPr="007D196A">
              <w:t>Dziekan Wydziału Leśnego</w:t>
            </w:r>
          </w:p>
        </w:tc>
      </w:tr>
      <w:tr w:rsidR="009D5046" w:rsidRPr="008D0236" w14:paraId="61C6CA40"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1BFDCAF5" w14:textId="01BC4ED2" w:rsidR="009D5046" w:rsidRPr="008D0236" w:rsidRDefault="00B82E2E" w:rsidP="00341EAA">
            <w:pPr>
              <w:spacing w:before="60" w:after="60" w:line="360" w:lineRule="auto"/>
            </w:pPr>
            <w:r w:rsidRPr="008D0236">
              <w:t>Adres</w:t>
            </w:r>
            <w:r w:rsidR="0036266B" w:rsidRPr="008D0236">
              <w:t xml:space="preserve"> uczelni</w:t>
            </w:r>
          </w:p>
        </w:tc>
        <w:tc>
          <w:tcPr>
            <w:tcW w:w="7360" w:type="dxa"/>
          </w:tcPr>
          <w:p w14:paraId="725FD6F8" w14:textId="749B6E43" w:rsidR="009D5046" w:rsidRPr="00341EAA" w:rsidRDefault="00FB4A21" w:rsidP="00341EAA">
            <w:pPr>
              <w:spacing w:before="60" w:after="60"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341EAA">
              <w:rPr>
                <w:rFonts w:cstheme="minorHAnsi"/>
                <w:shd w:val="clear" w:color="auto" w:fill="FFFFFF"/>
              </w:rPr>
              <w:t>Aleja Mickiewicza 21, 31-120 Kraków</w:t>
            </w:r>
          </w:p>
        </w:tc>
      </w:tr>
      <w:tr w:rsidR="009D5046" w:rsidRPr="008D0236" w14:paraId="59C4FF9E"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6F55CE2E" w14:textId="6E7E66EB" w:rsidR="009D5046" w:rsidRPr="008D0236" w:rsidRDefault="009445DB" w:rsidP="00341EAA">
            <w:pPr>
              <w:spacing w:before="60" w:after="60" w:line="360" w:lineRule="auto"/>
            </w:pPr>
            <w:r w:rsidRPr="008D0236">
              <w:t>Stanowisko / g</w:t>
            </w:r>
            <w:r w:rsidR="00B82E2E" w:rsidRPr="008D0236">
              <w:t>rupa pracowników</w:t>
            </w:r>
          </w:p>
        </w:tc>
        <w:tc>
          <w:tcPr>
            <w:tcW w:w="7360" w:type="dxa"/>
          </w:tcPr>
          <w:p w14:paraId="49D3B49E" w14:textId="6851C07C" w:rsidR="00342E80" w:rsidRPr="00341EAA" w:rsidRDefault="00E05C2E"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adiunkt naukowy (</w:t>
            </w:r>
            <w:r w:rsidRPr="00902B07">
              <w:t>Post-</w:t>
            </w:r>
            <w:proofErr w:type="spellStart"/>
            <w:r w:rsidRPr="00902B07">
              <w:t>Doc</w:t>
            </w:r>
            <w:proofErr w:type="spellEnd"/>
            <w:r w:rsidR="007D196A">
              <w:t>)</w:t>
            </w:r>
          </w:p>
        </w:tc>
      </w:tr>
      <w:tr w:rsidR="009D5046" w:rsidRPr="008D0236" w14:paraId="2F29B305"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758F31A7" w14:textId="58249EAA" w:rsidR="009D5046" w:rsidRPr="008D0236" w:rsidRDefault="00B82E2E" w:rsidP="00341EAA">
            <w:pPr>
              <w:spacing w:before="60" w:after="60" w:line="360" w:lineRule="auto"/>
            </w:pPr>
            <w:r w:rsidRPr="008D0236">
              <w:t xml:space="preserve">Jednostka </w:t>
            </w:r>
            <w:r w:rsidR="00ED2A27" w:rsidRPr="008D0236">
              <w:t xml:space="preserve">(miejsce </w:t>
            </w:r>
            <w:r w:rsidRPr="008D0236">
              <w:t>wykonywania pracy</w:t>
            </w:r>
            <w:r w:rsidR="00ED2A27" w:rsidRPr="008D0236">
              <w:t>)</w:t>
            </w:r>
          </w:p>
        </w:tc>
        <w:tc>
          <w:tcPr>
            <w:tcW w:w="7360" w:type="dxa"/>
          </w:tcPr>
          <w:p w14:paraId="368BC990" w14:textId="77777777" w:rsidR="00342E80" w:rsidRDefault="00342E80" w:rsidP="00341EAA">
            <w:pPr>
              <w:spacing w:before="60" w:after="60" w:line="36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ydział Leśny, Katedra Zarządzania Zasobami Leśnymi,</w:t>
            </w:r>
          </w:p>
          <w:p w14:paraId="1170CB08" w14:textId="59FC13AD" w:rsidR="009D5046" w:rsidRPr="00341EAA" w:rsidRDefault="00342E80"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Pr>
                <w:rFonts w:cstheme="minorHAnsi"/>
              </w:rPr>
              <w:t>al. 29 Listopada 46, 31-425 Kraków</w:t>
            </w:r>
          </w:p>
        </w:tc>
      </w:tr>
      <w:tr w:rsidR="009D5046" w:rsidRPr="008D0236" w14:paraId="0B390B7F"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6DC59ABC" w14:textId="7264B5D1" w:rsidR="00B82E2E" w:rsidRPr="008D0236" w:rsidRDefault="00B82E2E" w:rsidP="00341EAA">
            <w:pPr>
              <w:spacing w:before="60" w:after="60" w:line="360" w:lineRule="auto"/>
            </w:pPr>
            <w:r w:rsidRPr="008D0236">
              <w:t>Dziedzina</w:t>
            </w:r>
          </w:p>
        </w:tc>
        <w:tc>
          <w:tcPr>
            <w:tcW w:w="7360" w:type="dxa"/>
          </w:tcPr>
          <w:p w14:paraId="50CE08EB" w14:textId="1E280B4A" w:rsidR="009D5046" w:rsidRPr="00341EAA" w:rsidRDefault="00D14017"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Nauki rolnicze</w:t>
            </w:r>
          </w:p>
        </w:tc>
      </w:tr>
      <w:tr w:rsidR="009D5046" w:rsidRPr="008D0236" w14:paraId="253ABB22"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267ABEBC" w14:textId="59E6B51D" w:rsidR="009D5046" w:rsidRPr="008D0236" w:rsidRDefault="00B82E2E" w:rsidP="00341EAA">
            <w:pPr>
              <w:spacing w:before="60" w:after="60" w:line="360" w:lineRule="auto"/>
            </w:pPr>
            <w:r w:rsidRPr="008D0236">
              <w:t>Dyscyplina</w:t>
            </w:r>
          </w:p>
        </w:tc>
        <w:tc>
          <w:tcPr>
            <w:tcW w:w="7360" w:type="dxa"/>
          </w:tcPr>
          <w:p w14:paraId="4DF40398" w14:textId="0F925452" w:rsidR="009D5046" w:rsidRPr="00341EAA" w:rsidRDefault="00D14017"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t>N</w:t>
            </w:r>
            <w:r w:rsidR="00342E80">
              <w:t>auki leśne</w:t>
            </w:r>
          </w:p>
        </w:tc>
      </w:tr>
      <w:tr w:rsidR="00AC7780" w:rsidRPr="008D0236" w14:paraId="7C267E33"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7F2013B0" w14:textId="5EA22D90" w:rsidR="00AC7780" w:rsidRPr="008D0236" w:rsidRDefault="00AC7780" w:rsidP="00341EAA">
            <w:pPr>
              <w:spacing w:before="60" w:after="60" w:line="360" w:lineRule="auto"/>
            </w:pPr>
            <w:r w:rsidRPr="008D0236">
              <w:t>Liczba etatów</w:t>
            </w:r>
          </w:p>
        </w:tc>
        <w:tc>
          <w:tcPr>
            <w:tcW w:w="7360" w:type="dxa"/>
          </w:tcPr>
          <w:p w14:paraId="0CA0493E" w14:textId="59CDE320" w:rsidR="00AC7780" w:rsidRPr="00341EAA" w:rsidRDefault="00342E80"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1</w:t>
            </w:r>
          </w:p>
        </w:tc>
      </w:tr>
      <w:tr w:rsidR="009D5046" w:rsidRPr="008D0236" w14:paraId="5FB46434"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5929C3D1" w14:textId="58506C71" w:rsidR="009D5046" w:rsidRPr="008D0236" w:rsidRDefault="003651B5" w:rsidP="00341EAA">
            <w:pPr>
              <w:spacing w:before="60" w:after="60" w:line="360" w:lineRule="auto"/>
            </w:pPr>
            <w:r>
              <w:t>Forma</w:t>
            </w:r>
            <w:r w:rsidR="0053306C" w:rsidRPr="008D0236">
              <w:t xml:space="preserve"> zatrudnienia</w:t>
            </w:r>
          </w:p>
        </w:tc>
        <w:tc>
          <w:tcPr>
            <w:tcW w:w="7360" w:type="dxa"/>
          </w:tcPr>
          <w:p w14:paraId="324A192B" w14:textId="29BA2A76" w:rsidR="009D5046" w:rsidRPr="00341EAA" w:rsidRDefault="00D14017"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t>U</w:t>
            </w:r>
            <w:r w:rsidR="00E05C2E">
              <w:t>mowa o pracę</w:t>
            </w:r>
          </w:p>
        </w:tc>
      </w:tr>
      <w:tr w:rsidR="009D5046" w:rsidRPr="008D0236" w14:paraId="4E38F80B"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26751A13" w14:textId="61C3A108" w:rsidR="009D5046" w:rsidRPr="008D0236" w:rsidRDefault="0053306C" w:rsidP="00341EAA">
            <w:pPr>
              <w:spacing w:before="60" w:after="60" w:line="360" w:lineRule="auto"/>
            </w:pPr>
            <w:r w:rsidRPr="008D0236">
              <w:t>Wymiar czasu pracy</w:t>
            </w:r>
          </w:p>
        </w:tc>
        <w:tc>
          <w:tcPr>
            <w:tcW w:w="7360" w:type="dxa"/>
            <w:shd w:val="clear" w:color="auto" w:fill="auto"/>
          </w:tcPr>
          <w:p w14:paraId="7576160D" w14:textId="5C45F7BA" w:rsidR="009D5046" w:rsidRPr="00341EAA" w:rsidRDefault="00D14017"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P</w:t>
            </w:r>
            <w:r w:rsidR="00ED2A27" w:rsidRPr="005A0D0A">
              <w:t>ełny etat</w:t>
            </w:r>
          </w:p>
        </w:tc>
      </w:tr>
      <w:tr w:rsidR="0053306C" w:rsidRPr="008D0236" w14:paraId="5DCCD02C"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3B510E08" w14:textId="48B0E596" w:rsidR="0053306C" w:rsidRPr="008D0236" w:rsidRDefault="0053306C" w:rsidP="00341EAA">
            <w:pPr>
              <w:spacing w:before="60" w:after="60" w:line="360" w:lineRule="auto"/>
            </w:pPr>
            <w:r w:rsidRPr="008D0236">
              <w:t>Planowany okres zatrudnienia</w:t>
            </w:r>
          </w:p>
        </w:tc>
        <w:tc>
          <w:tcPr>
            <w:tcW w:w="7360" w:type="dxa"/>
          </w:tcPr>
          <w:p w14:paraId="2F940D3E" w14:textId="0AFE7391" w:rsidR="0053306C" w:rsidRPr="00341EAA" w:rsidRDefault="00D14017" w:rsidP="002545B7">
            <w:pPr>
              <w:spacing w:before="60" w:after="60" w:line="360" w:lineRule="auto"/>
              <w:cnfStyle w:val="000000100000" w:firstRow="0" w:lastRow="0" w:firstColumn="0" w:lastColumn="0" w:oddVBand="0" w:evenVBand="0" w:oddHBand="1" w:evenHBand="0" w:firstRowFirstColumn="0" w:firstRowLastColumn="0" w:lastRowFirstColumn="0" w:lastRowLastColumn="0"/>
            </w:pPr>
            <w:r>
              <w:t>U</w:t>
            </w:r>
            <w:r w:rsidR="002C3688">
              <w:t xml:space="preserve">mowa na czas określony (od </w:t>
            </w:r>
            <w:r w:rsidR="004A1DC7">
              <w:t>20</w:t>
            </w:r>
            <w:r w:rsidR="00E05C2E">
              <w:t xml:space="preserve"> </w:t>
            </w:r>
            <w:r w:rsidR="002545B7">
              <w:t>maja</w:t>
            </w:r>
            <w:r w:rsidR="002C3688">
              <w:t xml:space="preserve"> </w:t>
            </w:r>
            <w:r w:rsidR="00E05C2E">
              <w:t xml:space="preserve">2024 do </w:t>
            </w:r>
            <w:r w:rsidR="001E6C6C">
              <w:t>19</w:t>
            </w:r>
            <w:bookmarkStart w:id="0" w:name="_GoBack"/>
            <w:bookmarkEnd w:id="0"/>
            <w:r w:rsidR="00E05C2E">
              <w:t xml:space="preserve"> </w:t>
            </w:r>
            <w:r w:rsidR="002545B7">
              <w:t>sierpnia</w:t>
            </w:r>
            <w:r w:rsidR="00E05C2E">
              <w:t xml:space="preserve"> 2025</w:t>
            </w:r>
            <w:r w:rsidR="002C3688">
              <w:t xml:space="preserve"> r.</w:t>
            </w:r>
            <w:r w:rsidR="00E05C2E">
              <w:t>)</w:t>
            </w:r>
          </w:p>
        </w:tc>
      </w:tr>
      <w:tr w:rsidR="0053306C" w:rsidRPr="008D0236" w14:paraId="727D3091"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434E12BB" w14:textId="26D3C0E1" w:rsidR="0053306C" w:rsidRPr="008D0236" w:rsidRDefault="00B208F0" w:rsidP="00341EAA">
            <w:pPr>
              <w:spacing w:before="60" w:after="60" w:line="360" w:lineRule="auto"/>
            </w:pPr>
            <w:r w:rsidRPr="008D0236">
              <w:t>Przewidywany termin rozpoczęcia pracy</w:t>
            </w:r>
          </w:p>
        </w:tc>
        <w:tc>
          <w:tcPr>
            <w:tcW w:w="7360" w:type="dxa"/>
          </w:tcPr>
          <w:p w14:paraId="253161AF" w14:textId="0FEDD1B9" w:rsidR="0053306C" w:rsidRPr="00341EAA" w:rsidRDefault="005A0D0A" w:rsidP="002545B7">
            <w:pPr>
              <w:spacing w:before="60" w:after="60" w:line="360" w:lineRule="auto"/>
              <w:cnfStyle w:val="000000000000" w:firstRow="0" w:lastRow="0" w:firstColumn="0" w:lastColumn="0" w:oddVBand="0" w:evenVBand="0" w:oddHBand="0" w:evenHBand="0" w:firstRowFirstColumn="0" w:firstRowLastColumn="0" w:lastRowFirstColumn="0" w:lastRowLastColumn="0"/>
            </w:pPr>
            <w:r>
              <w:t xml:space="preserve"> </w:t>
            </w:r>
            <w:r w:rsidR="008E4B10">
              <w:t>o</w:t>
            </w:r>
            <w:r>
              <w:t xml:space="preserve">d </w:t>
            </w:r>
            <w:r w:rsidR="002D5E20">
              <w:t>20</w:t>
            </w:r>
            <w:r w:rsidRPr="007D196A">
              <w:t>.</w:t>
            </w:r>
            <w:r w:rsidR="002545B7">
              <w:t>05</w:t>
            </w:r>
            <w:r>
              <w:t>.202</w:t>
            </w:r>
            <w:r w:rsidR="00E05C2E">
              <w:t>4</w:t>
            </w:r>
            <w:r w:rsidR="002C3688">
              <w:t xml:space="preserve"> r.</w:t>
            </w:r>
          </w:p>
        </w:tc>
      </w:tr>
      <w:tr w:rsidR="0053306C" w:rsidRPr="008D0236" w14:paraId="46007C1A"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3F22575E" w14:textId="6752D8B1" w:rsidR="0053306C" w:rsidRPr="008D0236" w:rsidRDefault="002606C8" w:rsidP="00341EAA">
            <w:pPr>
              <w:spacing w:before="60" w:after="60" w:line="360" w:lineRule="auto"/>
            </w:pPr>
            <w:r w:rsidRPr="008D0236">
              <w:t xml:space="preserve">Wynagrodzenie </w:t>
            </w:r>
          </w:p>
        </w:tc>
        <w:tc>
          <w:tcPr>
            <w:tcW w:w="7360" w:type="dxa"/>
          </w:tcPr>
          <w:p w14:paraId="78CCDC83" w14:textId="7ABC050E" w:rsidR="0053306C" w:rsidRPr="00341EAA" w:rsidRDefault="002606C8"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Regulaminu wynagradzania UR</w:t>
            </w:r>
            <w:r w:rsidR="00341EAA">
              <w:t>K</w:t>
            </w:r>
            <w:r w:rsidR="00EA0D1F" w:rsidRPr="00341EAA">
              <w:t xml:space="preserve"> </w:t>
            </w:r>
            <w:r w:rsidR="00A81220" w:rsidRPr="00341EAA">
              <w:t xml:space="preserve">zał.1, </w:t>
            </w:r>
            <w:hyperlink r:id="rId8" w:history="1">
              <w:r w:rsidR="00A81220" w:rsidRPr="00341EAA">
                <w:rPr>
                  <w:rStyle w:val="Hipercze"/>
                </w:rPr>
                <w:t>https://urk.edu.pl/zasoby/23/zr_8_1_1_2020.pdf</w:t>
              </w:r>
            </w:hyperlink>
            <w:r w:rsidR="00CF39F9" w:rsidRPr="00341EAA">
              <w:t>;</w:t>
            </w:r>
          </w:p>
          <w:p w14:paraId="362BFD61" w14:textId="2DCFBB54" w:rsidR="00CF39F9" w:rsidRPr="00341EAA" w:rsidRDefault="00CF39F9"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Rozporządzenie w sprawie wysokości minimalnego miesięcznego wynagrodzenia zasadniczego dla profesora w uczelni publicznej</w:t>
            </w:r>
          </w:p>
          <w:p w14:paraId="237E794E" w14:textId="0F560B09" w:rsidR="00A81220" w:rsidRPr="00341EAA" w:rsidRDefault="00240432" w:rsidP="00341EAA">
            <w:pPr>
              <w:spacing w:before="60" w:after="120" w:line="360" w:lineRule="auto"/>
              <w:cnfStyle w:val="000000100000" w:firstRow="0" w:lastRow="0" w:firstColumn="0" w:lastColumn="0" w:oddVBand="0" w:evenVBand="0" w:oddHBand="1" w:evenHBand="0" w:firstRowFirstColumn="0" w:firstRowLastColumn="0" w:lastRowFirstColumn="0" w:lastRowLastColumn="0"/>
            </w:pPr>
            <w:hyperlink r:id="rId9" w:history="1">
              <w:r w:rsidR="00CF39F9" w:rsidRPr="00341EAA">
                <w:rPr>
                  <w:rStyle w:val="Hipercze"/>
                </w:rPr>
                <w:t>https://www.dziennikustaw.gov.pl/D2023000001601.pdf</w:t>
              </w:r>
            </w:hyperlink>
          </w:p>
        </w:tc>
      </w:tr>
      <w:tr w:rsidR="002606C8" w:rsidRPr="008D0236" w14:paraId="46AA0094"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265479D2" w14:textId="6F2D2E9A" w:rsidR="002606C8" w:rsidRPr="008D0236" w:rsidRDefault="002606C8" w:rsidP="00341EAA">
            <w:pPr>
              <w:spacing w:before="60" w:after="60" w:line="360" w:lineRule="auto"/>
            </w:pPr>
            <w:r w:rsidRPr="008D0236">
              <w:t>Kryteria kwalifikacyjne</w:t>
            </w:r>
          </w:p>
        </w:tc>
        <w:tc>
          <w:tcPr>
            <w:tcW w:w="7360" w:type="dxa"/>
          </w:tcPr>
          <w:p w14:paraId="46A4751E" w14:textId="47AA52DB" w:rsidR="002A1D75" w:rsidRPr="00341EAA" w:rsidRDefault="00341EAA"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d</w:t>
            </w:r>
            <w:r w:rsidR="00ED2A27" w:rsidRPr="00341EAA">
              <w:t xml:space="preserve">o konkursu mogą przystąpić osoby, które spełniają wymogi określone w art. 113, 116 ust. 2 pkt 3) </w:t>
            </w:r>
            <w:r w:rsidR="004F0D32">
              <w:t>U</w:t>
            </w:r>
            <w:r w:rsidR="00ED2A27" w:rsidRPr="00341EAA">
              <w:t xml:space="preserve">stawy z dnia 20 lipca 2018 r. Prawo o szkolnictwie wyższym i nauce </w:t>
            </w:r>
            <w:r w:rsidR="00C931B2" w:rsidRPr="00341EAA">
              <w:t>-</w:t>
            </w:r>
            <w:r w:rsidR="004F0D32">
              <w:t xml:space="preserve"> </w:t>
            </w:r>
            <w:r w:rsidR="00C931B2" w:rsidRPr="00341EAA">
              <w:t>oświadczenie</w:t>
            </w:r>
          </w:p>
          <w:p w14:paraId="301658EE" w14:textId="2E2DDEAF" w:rsidR="00C931B2" w:rsidRPr="00341EAA" w:rsidRDefault="00240432"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rStyle w:val="Hipercze"/>
                <w:color w:val="4472C4" w:themeColor="accent1"/>
                <w:shd w:val="clear" w:color="auto" w:fill="FFFFFF"/>
              </w:rPr>
            </w:pPr>
            <w:hyperlink r:id="rId10" w:history="1">
              <w:r w:rsidR="00C931B2" w:rsidRPr="00341EAA">
                <w:rPr>
                  <w:rStyle w:val="Hipercze"/>
                  <w:color w:val="4472C4" w:themeColor="accent1"/>
                  <w:shd w:val="clear" w:color="auto" w:fill="FFFFFF"/>
                </w:rPr>
                <w:t>https://urk.edu.pl/zasoby/77/oswiadczenie_nauczyciela_art_113.doc</w:t>
              </w:r>
            </w:hyperlink>
          </w:p>
          <w:p w14:paraId="417DB8C0" w14:textId="02EF0B6D" w:rsidR="002606C8" w:rsidRPr="00341EAA" w:rsidRDefault="00ED2A27"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rsidRPr="00341EAA">
              <w:t>oraz zgodnie z</w:t>
            </w:r>
            <w:r w:rsidR="00C931B2" w:rsidRPr="00341EAA">
              <w:t>e</w:t>
            </w:r>
            <w:r w:rsidRPr="00341EAA">
              <w:t xml:space="preserve"> Statu</w:t>
            </w:r>
            <w:r w:rsidR="00C931B2" w:rsidRPr="00341EAA">
              <w:t>tem</w:t>
            </w:r>
            <w:r w:rsidRPr="00341EAA">
              <w:t xml:space="preserve"> UR odpowiadają następującym kryteriom kwalifikacyjnym:</w:t>
            </w:r>
          </w:p>
          <w:p w14:paraId="11D22A35" w14:textId="3BE01674" w:rsidR="00012724" w:rsidRPr="00341EAA" w:rsidRDefault="00240432"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hyperlink r:id="rId11" w:history="1">
              <w:r w:rsidR="00012724" w:rsidRPr="00341EAA">
                <w:rPr>
                  <w:rStyle w:val="Hipercze"/>
                </w:rPr>
                <w:t>https://bip.malopolska.pl/urkrakow,a,2218877,statut-uniwersytetu-rolniczego-im-hugona-kollataja-w-krakowie-obowiazujacy-od-1-stycznia-2023-r-teks.html</w:t>
              </w:r>
            </w:hyperlink>
          </w:p>
        </w:tc>
      </w:tr>
      <w:tr w:rsidR="002606C8" w:rsidRPr="008D0236" w14:paraId="71748724" w14:textId="77777777" w:rsidTr="00ED32AC">
        <w:trPr>
          <w:cnfStyle w:val="000000100000" w:firstRow="0" w:lastRow="0" w:firstColumn="0" w:lastColumn="0" w:oddVBand="0" w:evenVBand="0" w:oddHBand="1" w:evenHBand="0" w:firstRowFirstColumn="0" w:firstRowLastColumn="0" w:lastRowFirstColumn="0" w:lastRowLastColumn="0"/>
          <w:trHeight w:val="1141"/>
        </w:trPr>
        <w:tc>
          <w:tcPr>
            <w:cnfStyle w:val="001000000000" w:firstRow="0" w:lastRow="0" w:firstColumn="1" w:lastColumn="0" w:oddVBand="0" w:evenVBand="0" w:oddHBand="0" w:evenHBand="0" w:firstRowFirstColumn="0" w:firstRowLastColumn="0" w:lastRowFirstColumn="0" w:lastRowLastColumn="0"/>
            <w:tcW w:w="2793" w:type="dxa"/>
          </w:tcPr>
          <w:p w14:paraId="63076937" w14:textId="77AB754F" w:rsidR="00495374" w:rsidRPr="008D0236" w:rsidRDefault="00495374" w:rsidP="00341EAA">
            <w:pPr>
              <w:spacing w:before="60" w:after="60" w:line="360" w:lineRule="auto"/>
            </w:pPr>
            <w:r w:rsidRPr="008D0236">
              <w:lastRenderedPageBreak/>
              <w:t>Wymagania niezbędne</w:t>
            </w:r>
          </w:p>
          <w:p w14:paraId="07C051B0" w14:textId="780A8C66" w:rsidR="00495374" w:rsidRPr="008D0236" w:rsidRDefault="00495374" w:rsidP="00341EAA">
            <w:pPr>
              <w:spacing w:before="60" w:after="60" w:line="360" w:lineRule="auto"/>
            </w:pPr>
          </w:p>
          <w:p w14:paraId="55B9EB35" w14:textId="570E1E40" w:rsidR="00495374" w:rsidRPr="008D0236" w:rsidRDefault="00495374" w:rsidP="00341EAA">
            <w:pPr>
              <w:spacing w:before="60" w:after="60" w:line="360" w:lineRule="auto"/>
            </w:pPr>
          </w:p>
        </w:tc>
        <w:tc>
          <w:tcPr>
            <w:tcW w:w="7360" w:type="dxa"/>
          </w:tcPr>
          <w:p w14:paraId="20572ED5" w14:textId="61B772FE" w:rsidR="002E1AE5" w:rsidRPr="00341EAA" w:rsidRDefault="002E1AE5" w:rsidP="00E05C2E">
            <w:pPr>
              <w:spacing w:line="360" w:lineRule="auto"/>
              <w:cnfStyle w:val="000000100000" w:firstRow="0" w:lastRow="0" w:firstColumn="0" w:lastColumn="0" w:oddVBand="0" w:evenVBand="0" w:oddHBand="1" w:evenHBand="0" w:firstRowFirstColumn="0" w:firstRowLastColumn="0" w:lastRowFirstColumn="0" w:lastRowLastColumn="0"/>
            </w:pPr>
            <w:r w:rsidRPr="00341EAA">
              <w:t>1</w:t>
            </w:r>
            <w:r w:rsidR="007A4743">
              <w:t>.</w:t>
            </w:r>
            <w:r w:rsidR="005A0D0A">
              <w:t xml:space="preserve"> </w:t>
            </w:r>
            <w:r w:rsidR="00E05C2E">
              <w:t>s</w:t>
            </w:r>
            <w:r w:rsidR="00E05C2E" w:rsidRPr="00902B07">
              <w:t>topień</w:t>
            </w:r>
            <w:r w:rsidR="00E05C2E">
              <w:t xml:space="preserve"> doktora nauk leśnych, nauk o Ziemi</w:t>
            </w:r>
            <w:r w:rsidR="002545B7">
              <w:t>, nauk ekonomicznych</w:t>
            </w:r>
            <w:r w:rsidR="00E05C2E">
              <w:t xml:space="preserve"> lub pokrewnych;</w:t>
            </w:r>
          </w:p>
          <w:p w14:paraId="45C2B407" w14:textId="2B6D15EE" w:rsidR="002A0E48" w:rsidRDefault="002E1AE5" w:rsidP="00E05C2E">
            <w:pPr>
              <w:spacing w:line="360" w:lineRule="auto"/>
              <w:cnfStyle w:val="000000100000" w:firstRow="0" w:lastRow="0" w:firstColumn="0" w:lastColumn="0" w:oddVBand="0" w:evenVBand="0" w:oddHBand="1" w:evenHBand="0" w:firstRowFirstColumn="0" w:firstRowLastColumn="0" w:lastRowFirstColumn="0" w:lastRowLastColumn="0"/>
            </w:pPr>
            <w:r w:rsidRPr="00341EAA">
              <w:t>2</w:t>
            </w:r>
            <w:r w:rsidR="007A4743">
              <w:t xml:space="preserve">. </w:t>
            </w:r>
            <w:r w:rsidR="00E05C2E">
              <w:t>d</w:t>
            </w:r>
            <w:r w:rsidR="00E05C2E" w:rsidRPr="00ED7A7F">
              <w:t>orobek naukowy potwierdzony publikacjami w czasopismach międzynarodowych</w:t>
            </w:r>
            <w:r w:rsidR="00E05C2E">
              <w:t xml:space="preserve"> oraz wystąpieniami konferencyjnymi;</w:t>
            </w:r>
          </w:p>
          <w:p w14:paraId="58813FAC" w14:textId="64CFE73E" w:rsidR="00495374" w:rsidRPr="00341EAA" w:rsidRDefault="00240432" w:rsidP="00E05C2E">
            <w:pPr>
              <w:spacing w:before="60" w:after="60" w:line="360" w:lineRule="auto"/>
              <w:cnfStyle w:val="000000100000" w:firstRow="0" w:lastRow="0" w:firstColumn="0" w:lastColumn="0" w:oddVBand="0" w:evenVBand="0" w:oddHBand="1" w:evenHBand="0" w:firstRowFirstColumn="0" w:firstRowLastColumn="0" w:lastRowFirstColumn="0" w:lastRowLastColumn="0"/>
            </w:pPr>
            <w:hyperlink r:id="rId12" w:history="1">
              <w:r w:rsidR="002E1AE5" w:rsidRPr="00341EAA">
                <w:rPr>
                  <w:rStyle w:val="Hipercze"/>
                </w:rPr>
                <w:t>https://urk.edu.pl/zasoby/23/zr_9_2023.pdf</w:t>
              </w:r>
            </w:hyperlink>
          </w:p>
        </w:tc>
      </w:tr>
      <w:tr w:rsidR="002E1AE5" w:rsidRPr="008D0236" w14:paraId="0C7ED0F8" w14:textId="77777777" w:rsidTr="00ED32AC">
        <w:trPr>
          <w:trHeight w:val="1141"/>
        </w:trPr>
        <w:tc>
          <w:tcPr>
            <w:cnfStyle w:val="001000000000" w:firstRow="0" w:lastRow="0" w:firstColumn="1" w:lastColumn="0" w:oddVBand="0" w:evenVBand="0" w:oddHBand="0" w:evenHBand="0" w:firstRowFirstColumn="0" w:firstRowLastColumn="0" w:lastRowFirstColumn="0" w:lastRowLastColumn="0"/>
            <w:tcW w:w="2793" w:type="dxa"/>
          </w:tcPr>
          <w:p w14:paraId="268681F1" w14:textId="5D7B1CD6" w:rsidR="002E1AE5" w:rsidRPr="008D0236" w:rsidRDefault="002E1AE5" w:rsidP="00341EAA">
            <w:pPr>
              <w:spacing w:before="60" w:after="60" w:line="360" w:lineRule="auto"/>
            </w:pPr>
            <w:r w:rsidRPr="008D0236">
              <w:t>Wymagania pożądane</w:t>
            </w:r>
          </w:p>
        </w:tc>
        <w:tc>
          <w:tcPr>
            <w:tcW w:w="7360" w:type="dxa"/>
          </w:tcPr>
          <w:p w14:paraId="28008C97" w14:textId="38A89418" w:rsidR="002E1AE5" w:rsidRPr="00341EAA" w:rsidRDefault="002E1AE5" w:rsidP="00E05C2E">
            <w:pPr>
              <w:spacing w:before="60" w:after="60" w:line="360" w:lineRule="auto"/>
              <w:cnfStyle w:val="000000000000" w:firstRow="0" w:lastRow="0" w:firstColumn="0" w:lastColumn="0" w:oddVBand="0" w:evenVBand="0" w:oddHBand="0" w:evenHBand="0" w:firstRowFirstColumn="0" w:firstRowLastColumn="0" w:lastRowFirstColumn="0" w:lastRowLastColumn="0"/>
            </w:pPr>
            <w:r w:rsidRPr="00341EAA">
              <w:t>1</w:t>
            </w:r>
            <w:r w:rsidR="007A4743">
              <w:t xml:space="preserve">. </w:t>
            </w:r>
            <w:r w:rsidR="00E05C2E">
              <w:t xml:space="preserve">stopień doktora uzyskany poza Uniwersytetem Rolniczym w Krakowie nie wcześniej niż iż 7 lat przed rokiem zatrudnienia w projekcie lub odbycie co najmniej 10-miesięcznego stażu post </w:t>
            </w:r>
            <w:proofErr w:type="spellStart"/>
            <w:r w:rsidR="00E05C2E">
              <w:t>doc</w:t>
            </w:r>
            <w:proofErr w:type="spellEnd"/>
            <w:r w:rsidR="00E05C2E">
              <w:t xml:space="preserve"> w jednostce innej niż podmiot realizujący projekt i w kraju innym niż kraj uzyskania stopnia doktora</w:t>
            </w:r>
            <w:r w:rsidRPr="00341EAA">
              <w:t>;</w:t>
            </w:r>
          </w:p>
          <w:p w14:paraId="2CEA114C" w14:textId="2C18A7B6" w:rsidR="00E05C2E" w:rsidRDefault="002E1AE5" w:rsidP="00E05C2E">
            <w:pPr>
              <w:spacing w:line="360" w:lineRule="auto"/>
              <w:cnfStyle w:val="000000000000" w:firstRow="0" w:lastRow="0" w:firstColumn="0" w:lastColumn="0" w:oddVBand="0" w:evenVBand="0" w:oddHBand="0" w:evenHBand="0" w:firstRowFirstColumn="0" w:firstRowLastColumn="0" w:lastRowFirstColumn="0" w:lastRowLastColumn="0"/>
            </w:pPr>
            <w:r w:rsidRPr="00341EAA">
              <w:t>2</w:t>
            </w:r>
            <w:r w:rsidR="00D92D38">
              <w:t xml:space="preserve">. </w:t>
            </w:r>
            <w:r w:rsidR="00E05C2E">
              <w:t>kierownik projektu nie był promotorem ani promotorem pomocniczym rozprawy doktorskiej kandydata;</w:t>
            </w:r>
          </w:p>
          <w:p w14:paraId="2DF40703" w14:textId="581EF505" w:rsidR="00E05C2E" w:rsidRDefault="00D92D38" w:rsidP="00E05C2E">
            <w:pPr>
              <w:spacing w:line="360" w:lineRule="auto"/>
              <w:cnfStyle w:val="000000000000" w:firstRow="0" w:lastRow="0" w:firstColumn="0" w:lastColumn="0" w:oddVBand="0" w:evenVBand="0" w:oddHBand="0" w:evenHBand="0" w:firstRowFirstColumn="0" w:firstRowLastColumn="0" w:lastRowFirstColumn="0" w:lastRowLastColumn="0"/>
            </w:pPr>
            <w:r>
              <w:t xml:space="preserve">3. </w:t>
            </w:r>
            <w:r w:rsidR="00E05C2E">
              <w:t>w okresie pobierania tego wynagrodzenia kandydat nie będzie pobierać innego wynagrodzenia ze środków przyznanych w ramach kosztów bezpośrednich z projektów badawczych finansowanych w ramach konkursów NCN;</w:t>
            </w:r>
          </w:p>
          <w:p w14:paraId="0610DDD2" w14:textId="51FCE2E3" w:rsidR="00E05C2E" w:rsidRPr="00ED7A7F" w:rsidRDefault="00D92D38" w:rsidP="00E05C2E">
            <w:pPr>
              <w:spacing w:line="360" w:lineRule="auto"/>
              <w:cnfStyle w:val="000000000000" w:firstRow="0" w:lastRow="0" w:firstColumn="0" w:lastColumn="0" w:oddVBand="0" w:evenVBand="0" w:oddHBand="0" w:evenHBand="0" w:firstRowFirstColumn="0" w:firstRowLastColumn="0" w:lastRowFirstColumn="0" w:lastRowLastColumn="0"/>
            </w:pPr>
            <w:r>
              <w:t xml:space="preserve">4. </w:t>
            </w:r>
            <w:r w:rsidR="00E05C2E">
              <w:t>w okresie pobierania tego wynagrodzenia kandydat nie będzie pobierać wynagrodzenia u innego pracodawcy na podstawie umowy o pracę, w tym również u pracodawcy z siedzibą poza terytorium Polski;</w:t>
            </w:r>
          </w:p>
          <w:p w14:paraId="1133D4FE" w14:textId="16E720C0" w:rsidR="002E1AE5" w:rsidRPr="00341EAA" w:rsidRDefault="00240432"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hyperlink r:id="rId13" w:history="1">
              <w:r w:rsidR="00E91C03" w:rsidRPr="00341EAA">
                <w:rPr>
                  <w:rStyle w:val="Hipercze"/>
                </w:rPr>
                <w:t>https://urk.edu.pl/zasoby/23/zr_9_2023.pdf</w:t>
              </w:r>
            </w:hyperlink>
          </w:p>
        </w:tc>
      </w:tr>
      <w:tr w:rsidR="00012724" w:rsidRPr="008D0236" w14:paraId="572FD99F" w14:textId="77777777" w:rsidTr="00ED32AC">
        <w:trPr>
          <w:cnfStyle w:val="000000100000" w:firstRow="0" w:lastRow="0" w:firstColumn="0" w:lastColumn="0" w:oddVBand="0" w:evenVBand="0" w:oddHBand="1" w:evenHBand="0" w:firstRowFirstColumn="0" w:firstRowLastColumn="0" w:lastRowFirstColumn="0" w:lastRowLastColumn="0"/>
          <w:trHeight w:val="1302"/>
        </w:trPr>
        <w:tc>
          <w:tcPr>
            <w:cnfStyle w:val="001000000000" w:firstRow="0" w:lastRow="0" w:firstColumn="1" w:lastColumn="0" w:oddVBand="0" w:evenVBand="0" w:oddHBand="0" w:evenHBand="0" w:firstRowFirstColumn="0" w:firstRowLastColumn="0" w:lastRowFirstColumn="0" w:lastRowLastColumn="0"/>
            <w:tcW w:w="2793" w:type="dxa"/>
          </w:tcPr>
          <w:p w14:paraId="0480892B" w14:textId="77777777" w:rsidR="00012724" w:rsidRPr="008D0236" w:rsidRDefault="00012724" w:rsidP="00341EAA">
            <w:pPr>
              <w:spacing w:before="60" w:after="60" w:line="360" w:lineRule="auto"/>
            </w:pPr>
          </w:p>
          <w:p w14:paraId="521AD68A" w14:textId="77777777" w:rsidR="00012724" w:rsidRPr="008D0236" w:rsidRDefault="00012724" w:rsidP="00341EAA">
            <w:pPr>
              <w:spacing w:before="60" w:after="60" w:line="360" w:lineRule="auto"/>
            </w:pPr>
            <w:r w:rsidRPr="008D0236">
              <w:t xml:space="preserve">Dodatkowe wymagania </w:t>
            </w:r>
          </w:p>
          <w:p w14:paraId="4184E931" w14:textId="77777777" w:rsidR="00012724" w:rsidRPr="008D0236" w:rsidRDefault="00012724" w:rsidP="00341EAA">
            <w:pPr>
              <w:spacing w:before="60" w:after="60" w:line="360" w:lineRule="auto"/>
            </w:pPr>
          </w:p>
        </w:tc>
        <w:tc>
          <w:tcPr>
            <w:tcW w:w="7360" w:type="dxa"/>
          </w:tcPr>
          <w:p w14:paraId="23B3AC0B" w14:textId="542A3B63" w:rsidR="006D3BE3" w:rsidRDefault="00EC67F2" w:rsidP="00D976DE">
            <w:pPr>
              <w:pStyle w:val="Akapitzlist"/>
              <w:numPr>
                <w:ilvl w:val="0"/>
                <w:numId w:val="9"/>
              </w:numPr>
              <w:spacing w:line="360" w:lineRule="auto"/>
              <w:cnfStyle w:val="000000100000" w:firstRow="0" w:lastRow="0" w:firstColumn="0" w:lastColumn="0" w:oddVBand="0" w:evenVBand="0" w:oddHBand="1" w:evenHBand="0" w:firstRowFirstColumn="0" w:firstRowLastColumn="0" w:lastRowFirstColumn="0" w:lastRowLastColumn="0"/>
            </w:pPr>
            <w:r>
              <w:t xml:space="preserve">doświadczenie w prowadzeniu badań </w:t>
            </w:r>
            <w:r w:rsidR="0061408D">
              <w:t xml:space="preserve">z </w:t>
            </w:r>
            <w:r>
              <w:t xml:space="preserve">wykorzystaniem technik uczenia maszynowego </w:t>
            </w:r>
            <w:r w:rsidR="001270CC" w:rsidRPr="001270CC">
              <w:t>poparte dorobk</w:t>
            </w:r>
            <w:r w:rsidR="001270CC">
              <w:t>iem</w:t>
            </w:r>
            <w:r w:rsidR="001270CC" w:rsidRPr="001270CC">
              <w:t xml:space="preserve"> naukowy</w:t>
            </w:r>
            <w:r w:rsidR="001270CC">
              <w:t>m</w:t>
            </w:r>
            <w:r w:rsidR="001270CC" w:rsidRPr="001270CC">
              <w:t xml:space="preserve"> potwierdzony</w:t>
            </w:r>
            <w:r w:rsidR="001270CC">
              <w:t>m</w:t>
            </w:r>
            <w:r w:rsidR="001270CC" w:rsidRPr="001270CC">
              <w:t xml:space="preserve"> publikacjami w czasopismach międzynarodowych oraz wystąpieniami konferencyjnymi</w:t>
            </w:r>
            <w:r w:rsidR="00D34014">
              <w:t>;</w:t>
            </w:r>
          </w:p>
          <w:p w14:paraId="5599413E" w14:textId="27B55064" w:rsidR="00720084" w:rsidRDefault="002D752C" w:rsidP="00D976DE">
            <w:pPr>
              <w:pStyle w:val="Akapitzlist"/>
              <w:numPr>
                <w:ilvl w:val="0"/>
                <w:numId w:val="9"/>
              </w:numPr>
              <w:spacing w:line="360" w:lineRule="auto"/>
              <w:cnfStyle w:val="000000100000" w:firstRow="0" w:lastRow="0" w:firstColumn="0" w:lastColumn="0" w:oddVBand="0" w:evenVBand="0" w:oddHBand="1" w:evenHBand="0" w:firstRowFirstColumn="0" w:firstRowLastColumn="0" w:lastRowFirstColumn="0" w:lastRowLastColumn="0"/>
            </w:pPr>
            <w:r>
              <w:t xml:space="preserve">doświadczenie w prowadzeniu badań </w:t>
            </w:r>
            <w:r w:rsidR="0012090B">
              <w:t xml:space="preserve">nad przetwarzaniem obrazu </w:t>
            </w:r>
            <w:r>
              <w:t>z wykorzystaniem głębokich sieci</w:t>
            </w:r>
            <w:r w:rsidR="0012090B">
              <w:t xml:space="preserve"> neuronowych</w:t>
            </w:r>
            <w:r w:rsidR="00D34014">
              <w:t>;</w:t>
            </w:r>
          </w:p>
          <w:p w14:paraId="557CA639" w14:textId="46AF7176" w:rsidR="00E05C2E" w:rsidRPr="00ED7A7F" w:rsidRDefault="002A0E48" w:rsidP="00D976DE">
            <w:pPr>
              <w:pStyle w:val="Akapitzlist"/>
              <w:numPr>
                <w:ilvl w:val="0"/>
                <w:numId w:val="9"/>
              </w:numPr>
              <w:spacing w:line="360" w:lineRule="auto"/>
              <w:cnfStyle w:val="000000100000" w:firstRow="0" w:lastRow="0" w:firstColumn="0" w:lastColumn="0" w:oddVBand="0" w:evenVBand="0" w:oddHBand="1" w:evenHBand="0" w:firstRowFirstColumn="0" w:firstRowLastColumn="0" w:lastRowFirstColumn="0" w:lastRowLastColumn="0"/>
            </w:pPr>
            <w:r>
              <w:t>z</w:t>
            </w:r>
            <w:r w:rsidR="00E05C2E" w:rsidRPr="00ED7A7F">
              <w:t xml:space="preserve">najomość </w:t>
            </w:r>
            <w:r w:rsidR="0084508E">
              <w:t>metod</w:t>
            </w:r>
            <w:r w:rsidR="00E05C2E" w:rsidRPr="00ED7A7F">
              <w:t xml:space="preserve"> statystyczn</w:t>
            </w:r>
            <w:r w:rsidR="0084508E">
              <w:t>ej analizy danych</w:t>
            </w:r>
            <w:r w:rsidR="008E4B10">
              <w:t>;</w:t>
            </w:r>
          </w:p>
          <w:p w14:paraId="514AE86D" w14:textId="5BF667F3" w:rsidR="002A0E48" w:rsidRDefault="002A0E48" w:rsidP="00D976DE">
            <w:pPr>
              <w:pStyle w:val="Akapitzlist"/>
              <w:numPr>
                <w:ilvl w:val="0"/>
                <w:numId w:val="9"/>
              </w:numPr>
              <w:spacing w:line="360" w:lineRule="auto"/>
              <w:cnfStyle w:val="000000100000" w:firstRow="0" w:lastRow="0" w:firstColumn="0" w:lastColumn="0" w:oddVBand="0" w:evenVBand="0" w:oddHBand="1" w:evenHBand="0" w:firstRowFirstColumn="0" w:firstRowLastColumn="0" w:lastRowFirstColumn="0" w:lastRowLastColumn="0"/>
            </w:pPr>
            <w:r>
              <w:t>u</w:t>
            </w:r>
            <w:r w:rsidRPr="00ED7A7F">
              <w:t xml:space="preserve">miejętność </w:t>
            </w:r>
            <w:r>
              <w:t>pracy</w:t>
            </w:r>
            <w:r w:rsidRPr="00ED7A7F">
              <w:t xml:space="preserve"> z dużymi zestawami danych</w:t>
            </w:r>
            <w:r>
              <w:t>;</w:t>
            </w:r>
          </w:p>
          <w:p w14:paraId="5530ED8A" w14:textId="608050B4" w:rsidR="002A0E48" w:rsidRDefault="002A0E48" w:rsidP="00D976DE">
            <w:pPr>
              <w:pStyle w:val="Akapitzlist"/>
              <w:numPr>
                <w:ilvl w:val="0"/>
                <w:numId w:val="9"/>
              </w:numPr>
              <w:spacing w:line="360" w:lineRule="auto"/>
              <w:cnfStyle w:val="000000100000" w:firstRow="0" w:lastRow="0" w:firstColumn="0" w:lastColumn="0" w:oddVBand="0" w:evenVBand="0" w:oddHBand="1" w:evenHBand="0" w:firstRowFirstColumn="0" w:firstRowLastColumn="0" w:lastRowFirstColumn="0" w:lastRowLastColumn="0"/>
            </w:pPr>
            <w:r>
              <w:t xml:space="preserve">doświadczenie w pracy w oprogramowaniu R lub </w:t>
            </w:r>
            <w:proofErr w:type="spellStart"/>
            <w:r>
              <w:t>Python</w:t>
            </w:r>
            <w:proofErr w:type="spellEnd"/>
            <w:r>
              <w:t>;</w:t>
            </w:r>
          </w:p>
          <w:p w14:paraId="22F2C9AE" w14:textId="7DA2ACE6" w:rsidR="00012724" w:rsidRPr="00341EAA" w:rsidRDefault="00240432" w:rsidP="002A0E48">
            <w:pPr>
              <w:spacing w:before="60" w:after="60" w:line="360" w:lineRule="auto"/>
              <w:cnfStyle w:val="000000100000" w:firstRow="0" w:lastRow="0" w:firstColumn="0" w:lastColumn="0" w:oddVBand="0" w:evenVBand="0" w:oddHBand="1" w:evenHBand="0" w:firstRowFirstColumn="0" w:firstRowLastColumn="0" w:lastRowFirstColumn="0" w:lastRowLastColumn="0"/>
            </w:pPr>
            <w:hyperlink r:id="rId14" w:history="1">
              <w:r w:rsidR="00E91C03" w:rsidRPr="00341EAA">
                <w:rPr>
                  <w:rStyle w:val="Hipercze"/>
                </w:rPr>
                <w:t>https://urk.edu.pl/zasoby/23/zr_9_2023.pdf</w:t>
              </w:r>
            </w:hyperlink>
          </w:p>
        </w:tc>
      </w:tr>
      <w:tr w:rsidR="002606C8" w:rsidRPr="008D0236" w14:paraId="3BC02CBE"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5DAC7E6E" w14:textId="7644FA19" w:rsidR="002606C8" w:rsidRPr="008D0236" w:rsidRDefault="002606C8" w:rsidP="00341EAA">
            <w:pPr>
              <w:spacing w:before="60" w:after="60" w:line="360" w:lineRule="auto"/>
            </w:pPr>
            <w:r w:rsidRPr="008D0236">
              <w:t>Zakres obowiązków /</w:t>
            </w:r>
            <w:r w:rsidR="004F0D32">
              <w:t>o</w:t>
            </w:r>
            <w:r w:rsidRPr="008D0236">
              <w:t>pis zadań</w:t>
            </w:r>
          </w:p>
        </w:tc>
        <w:tc>
          <w:tcPr>
            <w:tcW w:w="7360" w:type="dxa"/>
          </w:tcPr>
          <w:p w14:paraId="57318609" w14:textId="14DB9B82" w:rsidR="002A0E48" w:rsidRDefault="002A0E48" w:rsidP="002C3688">
            <w:pPr>
              <w:pStyle w:val="Akapitzlist"/>
              <w:numPr>
                <w:ilvl w:val="0"/>
                <w:numId w:val="7"/>
              </w:numPr>
              <w:spacing w:line="360" w:lineRule="auto"/>
              <w:cnfStyle w:val="000000000000" w:firstRow="0" w:lastRow="0" w:firstColumn="0" w:lastColumn="0" w:oddVBand="0" w:evenVBand="0" w:oddHBand="0" w:evenHBand="0" w:firstRowFirstColumn="0" w:firstRowLastColumn="0" w:lastRowFirstColumn="0" w:lastRowLastColumn="0"/>
            </w:pPr>
            <w:r>
              <w:t xml:space="preserve">analiza zależności między </w:t>
            </w:r>
            <w:r w:rsidR="00AD624F">
              <w:t xml:space="preserve">cechami </w:t>
            </w:r>
            <w:r>
              <w:t>lasów a ich</w:t>
            </w:r>
            <w:r w:rsidR="00AD624F">
              <w:t xml:space="preserve"> zobrazowaniami satelitarnymi, lotniczymi i innymi danymi teledetekcyjnymi</w:t>
            </w:r>
            <w:r>
              <w:t xml:space="preserve">; </w:t>
            </w:r>
          </w:p>
          <w:p w14:paraId="0D601A7D" w14:textId="3D507207" w:rsidR="002A0E48" w:rsidRDefault="002A0E48" w:rsidP="00D976DE">
            <w:pPr>
              <w:pStyle w:val="Akapitzlist"/>
              <w:numPr>
                <w:ilvl w:val="0"/>
                <w:numId w:val="7"/>
              </w:numPr>
              <w:spacing w:before="60" w:after="120" w:line="360" w:lineRule="auto"/>
              <w:cnfStyle w:val="000000000000" w:firstRow="0" w:lastRow="0" w:firstColumn="0" w:lastColumn="0" w:oddVBand="0" w:evenVBand="0" w:oddHBand="0" w:evenHBand="0" w:firstRowFirstColumn="0" w:firstRowLastColumn="0" w:lastRowFirstColumn="0" w:lastRowLastColumn="0"/>
            </w:pPr>
            <w:r>
              <w:t xml:space="preserve">opracowanie modeli </w:t>
            </w:r>
            <w:r w:rsidR="00AD624F">
              <w:t xml:space="preserve">opisujących kondycję lasów </w:t>
            </w:r>
            <w:r>
              <w:t>w oparciu o dane środowiskowe i parametry drzewostanów</w:t>
            </w:r>
            <w:r w:rsidR="00AD624F">
              <w:t xml:space="preserve"> z wykorzystaniem</w:t>
            </w:r>
            <w:r>
              <w:t xml:space="preserve"> różnych metod statystycznych/uczenia maszynowego;</w:t>
            </w:r>
          </w:p>
          <w:p w14:paraId="146E2B73" w14:textId="5E7EF157" w:rsidR="002A0E48" w:rsidRDefault="002A0E48" w:rsidP="002C3688">
            <w:pPr>
              <w:pStyle w:val="Akapitzlist"/>
              <w:numPr>
                <w:ilvl w:val="0"/>
                <w:numId w:val="7"/>
              </w:numPr>
              <w:spacing w:line="360" w:lineRule="auto"/>
              <w:cnfStyle w:val="000000000000" w:firstRow="0" w:lastRow="0" w:firstColumn="0" w:lastColumn="0" w:oddVBand="0" w:evenVBand="0" w:oddHBand="0" w:evenHBand="0" w:firstRowFirstColumn="0" w:firstRowLastColumn="0" w:lastRowFirstColumn="0" w:lastRowLastColumn="0"/>
            </w:pPr>
            <w:r>
              <w:lastRenderedPageBreak/>
              <w:t>zaangażowanie w działania popularyzatorskie;</w:t>
            </w:r>
          </w:p>
          <w:p w14:paraId="53A6C5BC" w14:textId="1A5A4A61" w:rsidR="002A0E48" w:rsidRPr="00392FCF" w:rsidRDefault="002A0E48" w:rsidP="002C3688">
            <w:pPr>
              <w:pStyle w:val="Akapitzlist"/>
              <w:numPr>
                <w:ilvl w:val="0"/>
                <w:numId w:val="7"/>
              </w:numPr>
              <w:spacing w:line="360" w:lineRule="auto"/>
              <w:cnfStyle w:val="000000000000" w:firstRow="0" w:lastRow="0" w:firstColumn="0" w:lastColumn="0" w:oddVBand="0" w:evenVBand="0" w:oddHBand="0" w:evenHBand="0" w:firstRowFirstColumn="0" w:firstRowLastColumn="0" w:lastRowFirstColumn="0" w:lastRowLastColumn="0"/>
            </w:pPr>
            <w:r>
              <w:t xml:space="preserve">publikacja wyników badań w ramach projektu na międzynarodowych i krajowych konferencjach oraz w publikacjach; </w:t>
            </w:r>
          </w:p>
          <w:p w14:paraId="3D7B3C2C" w14:textId="3B16579A" w:rsidR="004A5146" w:rsidRPr="00341EAA" w:rsidRDefault="00240432" w:rsidP="002C3688">
            <w:pPr>
              <w:spacing w:before="60" w:after="120" w:line="360" w:lineRule="auto"/>
              <w:cnfStyle w:val="000000000000" w:firstRow="0" w:lastRow="0" w:firstColumn="0" w:lastColumn="0" w:oddVBand="0" w:evenVBand="0" w:oddHBand="0" w:evenHBand="0" w:firstRowFirstColumn="0" w:firstRowLastColumn="0" w:lastRowFirstColumn="0" w:lastRowLastColumn="0"/>
            </w:pPr>
            <w:hyperlink r:id="rId15" w:history="1">
              <w:r w:rsidR="004A5146" w:rsidRPr="00341EAA">
                <w:rPr>
                  <w:rStyle w:val="Hipercze"/>
                </w:rPr>
                <w:t>https://urk.edu.pl/zasoby/23/zr_175_z1_2019.pdf</w:t>
              </w:r>
            </w:hyperlink>
          </w:p>
        </w:tc>
      </w:tr>
      <w:tr w:rsidR="002606C8" w:rsidRPr="008D0236" w14:paraId="79128EAC"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1A2CDA7E" w14:textId="5F690D87" w:rsidR="002606C8" w:rsidRPr="008D0236" w:rsidRDefault="002606C8" w:rsidP="00341EAA">
            <w:pPr>
              <w:spacing w:before="60" w:after="60" w:line="360" w:lineRule="auto"/>
            </w:pPr>
            <w:r w:rsidRPr="008D0236">
              <w:lastRenderedPageBreak/>
              <w:t>Oferujemy</w:t>
            </w:r>
          </w:p>
        </w:tc>
        <w:tc>
          <w:tcPr>
            <w:tcW w:w="7360" w:type="dxa"/>
          </w:tcPr>
          <w:p w14:paraId="5F7C8FD0" w14:textId="43300A67" w:rsidR="00ED2A27" w:rsidRPr="00341EAA" w:rsidRDefault="002E56FE" w:rsidP="00341EAA">
            <w:pPr>
              <w:spacing w:before="60" w:after="60" w:line="360" w:lineRule="auto"/>
              <w:cnfStyle w:val="000000100000" w:firstRow="0" w:lastRow="0" w:firstColumn="0" w:lastColumn="0" w:oddVBand="0" w:evenVBand="0" w:oddHBand="1" w:evenHBand="0" w:firstRowFirstColumn="0" w:firstRowLastColumn="0" w:lastRowFirstColumn="0" w:lastRowLastColumn="0"/>
              <w:rPr>
                <w:strike/>
              </w:rPr>
            </w:pPr>
            <w:r w:rsidRPr="00341EAA">
              <w:t>1</w:t>
            </w:r>
            <w:r w:rsidR="004A5146" w:rsidRPr="00341EAA">
              <w:t>.</w:t>
            </w:r>
            <w:r w:rsidR="00ED2A27" w:rsidRPr="00341EAA">
              <w:t xml:space="preserve"> stabilne zatrudnienie</w:t>
            </w:r>
            <w:r w:rsidR="002E1AE5" w:rsidRPr="00341EAA">
              <w:t>;</w:t>
            </w:r>
            <w:r w:rsidR="00ED2A27" w:rsidRPr="00341EAA">
              <w:rPr>
                <w:strike/>
              </w:rPr>
              <w:t xml:space="preserve"> </w:t>
            </w:r>
          </w:p>
          <w:p w14:paraId="23D26699" w14:textId="548F5D2F" w:rsidR="00ED2A27" w:rsidRPr="00341EAA" w:rsidRDefault="002E56FE"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2.</w:t>
            </w:r>
            <w:r w:rsidR="00ED2A27" w:rsidRPr="00341EAA">
              <w:t xml:space="preserve"> wsparcie naukowe i możliwość podnoszenia kwalifikacji oraz rozwoju zawodowego</w:t>
            </w:r>
            <w:r w:rsidR="002E1AE5" w:rsidRPr="00341EAA">
              <w:t>;</w:t>
            </w:r>
            <w:r w:rsidR="00ED2A27" w:rsidRPr="00341EAA">
              <w:t xml:space="preserve"> </w:t>
            </w:r>
          </w:p>
          <w:p w14:paraId="54015A9B" w14:textId="04EDB683" w:rsidR="00ED2A27" w:rsidRPr="00341EAA" w:rsidRDefault="002E56FE"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3.</w:t>
            </w:r>
            <w:r w:rsidR="00ED2A27" w:rsidRPr="00341EAA">
              <w:t xml:space="preserve"> dostęp do infrastruktury badawczej</w:t>
            </w:r>
            <w:r w:rsidR="002E1AE5" w:rsidRPr="00341EAA">
              <w:t>;</w:t>
            </w:r>
            <w:r w:rsidR="00ED2A27" w:rsidRPr="00341EAA">
              <w:t xml:space="preserve"> </w:t>
            </w:r>
          </w:p>
          <w:p w14:paraId="6F8FEFFB" w14:textId="68A7F947" w:rsidR="00ED2A27" w:rsidRPr="00341EAA" w:rsidRDefault="002E56FE"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4.</w:t>
            </w:r>
            <w:r w:rsidR="00ED2A27" w:rsidRPr="00341EAA">
              <w:t xml:space="preserve"> benefity w postaci m.in. Karty </w:t>
            </w:r>
            <w:proofErr w:type="spellStart"/>
            <w:r w:rsidR="00ED2A27" w:rsidRPr="00341EAA">
              <w:t>Multisport</w:t>
            </w:r>
            <w:proofErr w:type="spellEnd"/>
            <w:r w:rsidR="00ED2A27" w:rsidRPr="00341EAA">
              <w:t>, zajęć sportowych, możliwość skorzystania z pakietów medycznych, ubezpieczenia grupowego</w:t>
            </w:r>
            <w:r w:rsidR="002E1AE5" w:rsidRPr="00341EAA">
              <w:t>;</w:t>
            </w:r>
            <w:r w:rsidR="00ED2A27" w:rsidRPr="00341EAA">
              <w:t xml:space="preserve"> </w:t>
            </w:r>
          </w:p>
          <w:p w14:paraId="45C6DCD4" w14:textId="1D9BB1AF" w:rsidR="002606C8" w:rsidRPr="00341EAA" w:rsidRDefault="002E56FE"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5.</w:t>
            </w:r>
            <w:r w:rsidR="00341EAA">
              <w:t xml:space="preserve"> </w:t>
            </w:r>
            <w:r w:rsidR="00ED2A27" w:rsidRPr="00341EAA">
              <w:t>dodatkowe świadczenia socjalne</w:t>
            </w:r>
            <w:r w:rsidRPr="00341EAA">
              <w:t>.</w:t>
            </w:r>
          </w:p>
        </w:tc>
      </w:tr>
      <w:tr w:rsidR="002606C8" w:rsidRPr="008D0236" w14:paraId="7D04FA2E"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0EBCE418" w14:textId="4F5E66FB" w:rsidR="002606C8" w:rsidRPr="008D0236" w:rsidRDefault="002606C8" w:rsidP="00341EAA">
            <w:pPr>
              <w:spacing w:before="60" w:after="60" w:line="360" w:lineRule="auto"/>
            </w:pPr>
            <w:r w:rsidRPr="008D0236">
              <w:t>Wymagane dokumenty aplikacyjne</w:t>
            </w:r>
          </w:p>
        </w:tc>
        <w:tc>
          <w:tcPr>
            <w:tcW w:w="7360" w:type="dxa"/>
          </w:tcPr>
          <w:p w14:paraId="0D351D89" w14:textId="715A0B3A" w:rsidR="002A0E48" w:rsidRDefault="00ED2A27" w:rsidP="002A0E48">
            <w:pPr>
              <w:spacing w:line="360" w:lineRule="auto"/>
              <w:cnfStyle w:val="000000000000" w:firstRow="0" w:lastRow="0" w:firstColumn="0" w:lastColumn="0" w:oddVBand="0" w:evenVBand="0" w:oddHBand="0" w:evenHBand="0" w:firstRowFirstColumn="0" w:firstRowLastColumn="0" w:lastRowFirstColumn="0" w:lastRowLastColumn="0"/>
            </w:pPr>
            <w:r w:rsidRPr="00341EAA">
              <w:t xml:space="preserve">1. </w:t>
            </w:r>
            <w:r w:rsidR="002A0E48" w:rsidRPr="006B27E6">
              <w:t>CV (uwzgledniające dorobek naukowy, wykształcenie, dotychczasowe doświadczenie zawodowe, listę publikacji</w:t>
            </w:r>
            <w:r w:rsidR="002A0E48">
              <w:t>);</w:t>
            </w:r>
          </w:p>
          <w:p w14:paraId="0304FC9A" w14:textId="1728A455" w:rsidR="00ED2A27" w:rsidRPr="00341EAA" w:rsidRDefault="00ED2A27" w:rsidP="002A0E48">
            <w:pPr>
              <w:spacing w:before="60" w:after="60" w:line="360" w:lineRule="auto"/>
              <w:cnfStyle w:val="000000000000" w:firstRow="0" w:lastRow="0" w:firstColumn="0" w:lastColumn="0" w:oddVBand="0" w:evenVBand="0" w:oddHBand="0" w:evenHBand="0" w:firstRowFirstColumn="0" w:firstRowLastColumn="0" w:lastRowFirstColumn="0" w:lastRowLastColumn="0"/>
            </w:pPr>
            <w:r w:rsidRPr="00341EAA">
              <w:t>2. kwestionariusz osobowy</w:t>
            </w:r>
            <w:r w:rsidR="002E1AE5" w:rsidRPr="00341EAA">
              <w:t>;</w:t>
            </w:r>
            <w:r w:rsidRPr="00341EAA">
              <w:t xml:space="preserve"> </w:t>
            </w:r>
          </w:p>
          <w:p w14:paraId="30F14760" w14:textId="11AADA04" w:rsidR="002A0E48" w:rsidRPr="006B27E6" w:rsidRDefault="00ED2A27" w:rsidP="002A0E48">
            <w:pPr>
              <w:spacing w:line="360" w:lineRule="auto"/>
              <w:cnfStyle w:val="000000000000" w:firstRow="0" w:lastRow="0" w:firstColumn="0" w:lastColumn="0" w:oddVBand="0" w:evenVBand="0" w:oddHBand="0" w:evenHBand="0" w:firstRowFirstColumn="0" w:firstRowLastColumn="0" w:lastRowFirstColumn="0" w:lastRowLastColumn="0"/>
            </w:pPr>
            <w:r w:rsidRPr="00341EAA">
              <w:t xml:space="preserve">3. </w:t>
            </w:r>
            <w:r w:rsidR="002A0E48">
              <w:t>k</w:t>
            </w:r>
            <w:r w:rsidR="002A0E48" w:rsidRPr="006B27E6">
              <w:t>opia dyplomu doktorskiego lub dokument poświadczający uzyskanie stopnia doktora</w:t>
            </w:r>
            <w:r w:rsidR="002A0E48">
              <w:t>;</w:t>
            </w:r>
          </w:p>
          <w:p w14:paraId="66A05B7D" w14:textId="12C5A6B8" w:rsidR="002A0E48" w:rsidRDefault="00471076" w:rsidP="002A0E48">
            <w:pPr>
              <w:spacing w:line="360" w:lineRule="auto"/>
              <w:cnfStyle w:val="000000000000" w:firstRow="0" w:lastRow="0" w:firstColumn="0" w:lastColumn="0" w:oddVBand="0" w:evenVBand="0" w:oddHBand="0" w:evenHBand="0" w:firstRowFirstColumn="0" w:firstRowLastColumn="0" w:lastRowFirstColumn="0" w:lastRowLastColumn="0"/>
            </w:pPr>
            <w:r w:rsidRPr="00341EAA">
              <w:t>4.</w:t>
            </w:r>
            <w:r w:rsidR="00FB2445">
              <w:t xml:space="preserve"> </w:t>
            </w:r>
            <w:r w:rsidR="002A0E48">
              <w:t>list motywacyjny;</w:t>
            </w:r>
          </w:p>
          <w:p w14:paraId="1A260AF0" w14:textId="58AC860B" w:rsidR="002A0E48" w:rsidRDefault="002A0E48" w:rsidP="002A0E48">
            <w:pPr>
              <w:spacing w:line="360" w:lineRule="auto"/>
              <w:cnfStyle w:val="000000000000" w:firstRow="0" w:lastRow="0" w:firstColumn="0" w:lastColumn="0" w:oddVBand="0" w:evenVBand="0" w:oddHBand="0" w:evenHBand="0" w:firstRowFirstColumn="0" w:firstRowLastColumn="0" w:lastRowFirstColumn="0" w:lastRowLastColumn="0"/>
            </w:pPr>
            <w:r>
              <w:t>5</w:t>
            </w:r>
            <w:r w:rsidR="00ED2A27" w:rsidRPr="00341EAA">
              <w:t xml:space="preserve">. </w:t>
            </w:r>
            <w:r>
              <w:t>kontakt do dwóch osób mogących udzielić referencji.</w:t>
            </w:r>
          </w:p>
          <w:p w14:paraId="27D1B3AA" w14:textId="55EA575A" w:rsidR="00ED2A27" w:rsidRPr="00341EAA" w:rsidRDefault="00ED2A27"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p>
          <w:p w14:paraId="1FCBA9CA" w14:textId="67C9FF7A" w:rsidR="00471076" w:rsidRPr="00E16FEB" w:rsidRDefault="00471076"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b/>
              </w:rPr>
            </w:pPr>
            <w:r w:rsidRPr="00E16FEB">
              <w:rPr>
                <w:b/>
              </w:rPr>
              <w:t>Wypełnione i podpisane oświadczenia:</w:t>
            </w:r>
          </w:p>
          <w:p w14:paraId="2FD6CAE9" w14:textId="5388708A" w:rsidR="00ED2A27" w:rsidRPr="00341EAA" w:rsidRDefault="00471076"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rsidRPr="00341EAA">
              <w:t xml:space="preserve">1. </w:t>
            </w:r>
            <w:r w:rsidR="00ED2A27" w:rsidRPr="00341EAA">
              <w:t xml:space="preserve">oświadczenie stwierdzające, że UR będzie podstawowym miejscem pracy </w:t>
            </w:r>
            <w:r w:rsidR="004F0D32">
              <w:br/>
            </w:r>
            <w:r w:rsidR="00ED2A27" w:rsidRPr="00341EAA">
              <w:t>w przypadku wygrania konkursu</w:t>
            </w:r>
            <w:r w:rsidR="002E1AE5" w:rsidRPr="00341EAA">
              <w:t>;</w:t>
            </w:r>
            <w:r w:rsidR="00ED2A27" w:rsidRPr="00341EAA">
              <w:t xml:space="preserve"> </w:t>
            </w:r>
          </w:p>
          <w:p w14:paraId="6B9D319D" w14:textId="2727EA3B" w:rsidR="00ED2A27" w:rsidRPr="00341EAA" w:rsidRDefault="00471076" w:rsidP="00341EAA">
            <w:pPr>
              <w:spacing w:before="60" w:after="60" w:line="360" w:lineRule="auto"/>
              <w:ind w:right="416"/>
              <w:cnfStyle w:val="000000000000" w:firstRow="0" w:lastRow="0" w:firstColumn="0" w:lastColumn="0" w:oddVBand="0" w:evenVBand="0" w:oddHBand="0" w:evenHBand="0" w:firstRowFirstColumn="0" w:firstRowLastColumn="0" w:lastRowFirstColumn="0" w:lastRowLastColumn="0"/>
            </w:pPr>
            <w:r w:rsidRPr="00341EAA">
              <w:t xml:space="preserve">2. </w:t>
            </w:r>
            <w:r w:rsidR="00ED2A27" w:rsidRPr="00341EAA">
              <w:t>oświadczenie w trybie art. 113 ustawy Prawo o szkolnictwie wyższym i nauce</w:t>
            </w:r>
            <w:r w:rsidR="002E1AE5" w:rsidRPr="00341EAA">
              <w:t>;</w:t>
            </w:r>
            <w:r w:rsidR="00ED2A27" w:rsidRPr="00341EAA">
              <w:t xml:space="preserve"> </w:t>
            </w:r>
          </w:p>
          <w:p w14:paraId="111441D5" w14:textId="7551C1DE" w:rsidR="00471076" w:rsidRPr="00341EAA" w:rsidRDefault="00A34122"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rFonts w:cstheme="minorHAnsi"/>
                <w:color w:val="000000"/>
                <w:shd w:val="clear" w:color="auto" w:fill="FFFFFF"/>
              </w:rPr>
            </w:pPr>
            <w:r w:rsidRPr="00341EAA">
              <w:rPr>
                <w:rFonts w:cstheme="minorHAnsi"/>
              </w:rPr>
              <w:t>3</w:t>
            </w:r>
            <w:r w:rsidR="00471076" w:rsidRPr="00341EAA">
              <w:rPr>
                <w:rFonts w:cstheme="minorHAnsi"/>
              </w:rPr>
              <w:t xml:space="preserve">. </w:t>
            </w:r>
            <w:r w:rsidR="00471076" w:rsidRPr="00341EAA">
              <w:rPr>
                <w:rFonts w:cstheme="minorHAnsi"/>
                <w:color w:val="000000"/>
                <w:shd w:val="clear" w:color="auto" w:fill="FFFFFF"/>
              </w:rPr>
              <w:t>klauzuli informacyjnej RODO dla kandydatów do pracy</w:t>
            </w:r>
            <w:r w:rsidR="002E1AE5" w:rsidRPr="00341EAA">
              <w:rPr>
                <w:rFonts w:cstheme="minorHAnsi"/>
                <w:color w:val="000000"/>
                <w:shd w:val="clear" w:color="auto" w:fill="FFFFFF"/>
              </w:rPr>
              <w:t>;</w:t>
            </w:r>
          </w:p>
          <w:p w14:paraId="0D6062EC" w14:textId="13C20603" w:rsidR="00A34122" w:rsidRPr="00341EAA" w:rsidRDefault="002E1AE5"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341EAA">
              <w:t>4</w:t>
            </w:r>
            <w:r w:rsidR="00A34122" w:rsidRPr="00341EAA">
              <w:t xml:space="preserve">. oświadczenie o znajomości i akceptacji zasad dotyczących zarządzania własnością </w:t>
            </w:r>
            <w:r w:rsidR="00A34122" w:rsidRPr="00341EAA">
              <w:rPr>
                <w:rFonts w:cstheme="minorHAnsi"/>
              </w:rPr>
              <w:t>intelektualną</w:t>
            </w:r>
            <w:r w:rsidRPr="00341EAA">
              <w:rPr>
                <w:rFonts w:cstheme="minorHAnsi"/>
              </w:rPr>
              <w:t>.</w:t>
            </w:r>
          </w:p>
          <w:p w14:paraId="5A310E6C" w14:textId="156D601C" w:rsidR="00BB3B1D" w:rsidRPr="00341EAA" w:rsidRDefault="00ED2A27"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341EAA">
              <w:rPr>
                <w:rFonts w:cstheme="minorHAnsi"/>
              </w:rPr>
              <w:t xml:space="preserve">Druki oświadczeń  oraz wzór kwestionariusza osobowego można pobrać na stronie: </w:t>
            </w:r>
          </w:p>
          <w:p w14:paraId="7F871A32" w14:textId="41D95F11" w:rsidR="0061072C" w:rsidRPr="00341EAA" w:rsidRDefault="00240432" w:rsidP="00341EAA">
            <w:pPr>
              <w:spacing w:before="60" w:after="60" w:line="360" w:lineRule="auto"/>
              <w:cnfStyle w:val="000000000000" w:firstRow="0" w:lastRow="0" w:firstColumn="0" w:lastColumn="0" w:oddVBand="0" w:evenVBand="0" w:oddHBand="0" w:evenHBand="0" w:firstRowFirstColumn="0" w:firstRowLastColumn="0" w:lastRowFirstColumn="0" w:lastRowLastColumn="0"/>
              <w:rPr>
                <w:b/>
              </w:rPr>
            </w:pPr>
            <w:hyperlink r:id="rId16" w:history="1">
              <w:r w:rsidR="0061072C" w:rsidRPr="00341EAA">
                <w:rPr>
                  <w:rStyle w:val="Pogrubienie"/>
                  <w:b w:val="0"/>
                  <w:color w:val="072A60"/>
                  <w:u w:val="single"/>
                  <w:shd w:val="clear" w:color="auto" w:fill="FFFFFF"/>
                </w:rPr>
                <w:t>https://iod.urk.edu.pl/zasoby/184/klauzula_art13_rekrutacja_pracownikow.pdf</w:t>
              </w:r>
            </w:hyperlink>
          </w:p>
        </w:tc>
      </w:tr>
      <w:tr w:rsidR="002606C8" w:rsidRPr="008D0236" w14:paraId="1639BFB7"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35261BA7" w14:textId="7A92CE16" w:rsidR="002606C8" w:rsidRPr="008D0236" w:rsidRDefault="002606C8" w:rsidP="00341EAA">
            <w:pPr>
              <w:spacing w:before="60" w:after="60" w:line="360" w:lineRule="auto"/>
            </w:pPr>
            <w:r w:rsidRPr="008D0236">
              <w:lastRenderedPageBreak/>
              <w:t>Dodatkowe dokumenty aplikacyjne</w:t>
            </w:r>
          </w:p>
        </w:tc>
        <w:tc>
          <w:tcPr>
            <w:tcW w:w="7360" w:type="dxa"/>
          </w:tcPr>
          <w:p w14:paraId="11FF9D14" w14:textId="266DA795" w:rsidR="002606C8" w:rsidRPr="00341EAA" w:rsidRDefault="00AA08D1" w:rsidP="00341EAA">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341EAA">
              <w:t xml:space="preserve">wykaz publikacji (z podaniem wydawnictwa i ilości stron),  informacja o ewentualnie realizowanych zajęciach dydaktycznych,  recenzja pracy doktorskiej lub rozprawy </w:t>
            </w:r>
            <w:r w:rsidR="00A34122" w:rsidRPr="00341EAA">
              <w:t xml:space="preserve"> </w:t>
            </w:r>
            <w:r w:rsidRPr="00341EAA">
              <w:t xml:space="preserve">habilitacyjnej </w:t>
            </w:r>
            <w:r w:rsidR="004F0D32">
              <w:t>itp.</w:t>
            </w:r>
          </w:p>
        </w:tc>
      </w:tr>
      <w:tr w:rsidR="002606C8" w:rsidRPr="008D0236" w14:paraId="2CFE25F2"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3460F10F" w14:textId="3A1484B5" w:rsidR="002606C8" w:rsidRPr="008D0236" w:rsidRDefault="002606C8" w:rsidP="00341EAA">
            <w:pPr>
              <w:spacing w:before="60" w:after="60" w:line="360" w:lineRule="auto"/>
            </w:pPr>
            <w:r w:rsidRPr="008D0236">
              <w:t>Przebieg postępowania konkursowego</w:t>
            </w:r>
          </w:p>
        </w:tc>
        <w:tc>
          <w:tcPr>
            <w:tcW w:w="7360" w:type="dxa"/>
          </w:tcPr>
          <w:p w14:paraId="3BCAAA4A" w14:textId="6F48DD41" w:rsidR="002606C8" w:rsidRPr="00341EAA" w:rsidRDefault="004F0D32"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p</w:t>
            </w:r>
            <w:r w:rsidR="003675D3" w:rsidRPr="00341EAA">
              <w:t xml:space="preserve">ierwszym etapem postępowania konkursowego jest weryfikacja formalna złożonych dokumentów. Oferty, które przejdą pozytywnie weryfikację formalną podlegają ocenie merytorycznej, podczas której może zostać przeprowadzona rozmowa rekrutacyjna (bezpośrednio lub za pośrednictwem kanałów komunikacji elektronicznej), po uprzednim uzgodnieniu terminu z </w:t>
            </w:r>
            <w:r w:rsidR="00276761" w:rsidRPr="00341EAA">
              <w:t>osobą aplikującą</w:t>
            </w:r>
            <w:r w:rsidR="003675D3" w:rsidRPr="00341EAA">
              <w:t xml:space="preserve">. Od negatywnej oceny </w:t>
            </w:r>
            <w:r>
              <w:t>k</w:t>
            </w:r>
            <w:r w:rsidR="003675D3" w:rsidRPr="00341EAA">
              <w:t>omisji konkursowej, przysługuje prawo do złożenia odwołania w terminie 7 dni od dnia otrzymania informacji</w:t>
            </w:r>
            <w:r>
              <w:t>.</w:t>
            </w:r>
          </w:p>
          <w:p w14:paraId="060C9D60" w14:textId="6BC1AC3B" w:rsidR="00034BA7" w:rsidRPr="00341EAA" w:rsidRDefault="00034BA7"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p>
        </w:tc>
      </w:tr>
      <w:tr w:rsidR="002606C8" w:rsidRPr="008D0236" w14:paraId="2FF8132B"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710BBA33" w14:textId="67CD725B" w:rsidR="002606C8" w:rsidRPr="008D0236" w:rsidRDefault="002606C8" w:rsidP="00341EAA">
            <w:pPr>
              <w:spacing w:before="60" w:after="60" w:line="360" w:lineRule="auto"/>
            </w:pPr>
            <w:r w:rsidRPr="008D0236">
              <w:t>Forma składania zgłoszeń</w:t>
            </w:r>
          </w:p>
        </w:tc>
        <w:tc>
          <w:tcPr>
            <w:tcW w:w="7360" w:type="dxa"/>
          </w:tcPr>
          <w:p w14:paraId="2F889803" w14:textId="2053BB9C" w:rsidR="004649B4" w:rsidRPr="00341EAA" w:rsidRDefault="003675D3" w:rsidP="00341EAA">
            <w:pPr>
              <w:pStyle w:val="NormalnyWeb"/>
              <w:shd w:val="clear" w:color="auto" w:fill="FFFFFF"/>
              <w:spacing w:before="0" w:beforeAutospacing="0" w:after="0" w:afterAutospacing="0"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341EAA">
              <w:rPr>
                <w:rFonts w:asciiTheme="minorHAnsi" w:hAnsiTheme="minorHAnsi" w:cstheme="minorHAnsi"/>
                <w:sz w:val="22"/>
                <w:szCs w:val="22"/>
              </w:rPr>
              <w:t>przesyłką pocztową na adres</w:t>
            </w:r>
            <w:r w:rsidR="00E16FEB">
              <w:rPr>
                <w:rFonts w:asciiTheme="minorHAnsi" w:hAnsiTheme="minorHAnsi" w:cstheme="minorHAnsi"/>
                <w:sz w:val="22"/>
                <w:szCs w:val="22"/>
              </w:rPr>
              <w:t>:</w:t>
            </w:r>
          </w:p>
          <w:p w14:paraId="76A09528" w14:textId="5AD0C05A" w:rsidR="003F5969" w:rsidRPr="00341EAA" w:rsidRDefault="004649B4" w:rsidP="00341EAA">
            <w:pPr>
              <w:pStyle w:val="NormalnyWeb"/>
              <w:shd w:val="clear" w:color="auto" w:fill="FFFFFF"/>
              <w:spacing w:before="0" w:beforeAutospacing="0" w:after="0" w:afterAutospacing="0" w:line="36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341EAA">
              <w:rPr>
                <w:rFonts w:asciiTheme="minorHAnsi" w:hAnsiTheme="minorHAnsi" w:cstheme="minorHAnsi"/>
                <w:sz w:val="22"/>
                <w:szCs w:val="22"/>
              </w:rPr>
              <w:t>U</w:t>
            </w:r>
            <w:r w:rsidRPr="00341EAA">
              <w:rPr>
                <w:rFonts w:asciiTheme="minorHAnsi" w:hAnsiTheme="minorHAnsi" w:cstheme="minorHAnsi"/>
                <w:bCs/>
                <w:sz w:val="22"/>
                <w:szCs w:val="22"/>
              </w:rPr>
              <w:t>niwersytet Rolniczy im. Hugona Kołłątaja w Krakowie</w:t>
            </w:r>
          </w:p>
          <w:p w14:paraId="09870E81" w14:textId="77777777" w:rsidR="003F5969" w:rsidRPr="00341EAA" w:rsidRDefault="003F5969" w:rsidP="00341EAA">
            <w:pPr>
              <w:shd w:val="clear" w:color="auto" w:fill="FFFFFF"/>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pl-PL"/>
              </w:rPr>
            </w:pPr>
            <w:r w:rsidRPr="00341EAA">
              <w:rPr>
                <w:rFonts w:eastAsia="Times New Roman" w:cstheme="minorHAnsi"/>
                <w:color w:val="000000"/>
                <w:lang w:eastAsia="pl-PL"/>
              </w:rPr>
              <w:t>Aleja Mickiewicza 21</w:t>
            </w:r>
            <w:r w:rsidRPr="00341EAA">
              <w:rPr>
                <w:rFonts w:eastAsia="Times New Roman" w:cstheme="minorHAnsi"/>
                <w:color w:val="000000"/>
                <w:lang w:eastAsia="pl-PL"/>
              </w:rPr>
              <w:br/>
              <w:t>31-120 Kraków</w:t>
            </w:r>
          </w:p>
          <w:p w14:paraId="0505BA97" w14:textId="23521E13" w:rsidR="004F0D32" w:rsidRPr="00D6542A" w:rsidRDefault="004F0D32" w:rsidP="004F0D32">
            <w:pPr>
              <w:spacing w:before="60" w:after="60"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D6542A">
              <w:rPr>
                <w:rFonts w:cstheme="minorHAnsi"/>
              </w:rPr>
              <w:t>z adnotacją</w:t>
            </w:r>
            <w:r w:rsidR="00FB2445">
              <w:rPr>
                <w:rFonts w:cstheme="minorHAnsi"/>
              </w:rPr>
              <w:t>:</w:t>
            </w:r>
            <w:r w:rsidRPr="00D6542A">
              <w:rPr>
                <w:rFonts w:cstheme="minorHAnsi"/>
              </w:rPr>
              <w:t xml:space="preserve"> </w:t>
            </w:r>
            <w:r w:rsidR="002A0E48" w:rsidRPr="002A0E48">
              <w:rPr>
                <w:rFonts w:cstheme="minorHAnsi"/>
                <w:b/>
              </w:rPr>
              <w:t>Konkurs na stanowisko adiunkta naukowego (Post-</w:t>
            </w:r>
            <w:proofErr w:type="spellStart"/>
            <w:r w:rsidR="002A0E48" w:rsidRPr="002A0E48">
              <w:rPr>
                <w:rFonts w:cstheme="minorHAnsi"/>
                <w:b/>
              </w:rPr>
              <w:t>Doc</w:t>
            </w:r>
            <w:proofErr w:type="spellEnd"/>
            <w:r w:rsidR="002A0E48" w:rsidRPr="002A0E48">
              <w:rPr>
                <w:rFonts w:cstheme="minorHAnsi"/>
                <w:b/>
              </w:rPr>
              <w:t>)</w:t>
            </w:r>
            <w:r w:rsidR="004A2856">
              <w:rPr>
                <w:rFonts w:cstheme="minorHAnsi"/>
                <w:b/>
              </w:rPr>
              <w:t xml:space="preserve"> w Katedrze </w:t>
            </w:r>
            <w:r w:rsidR="00FB2445">
              <w:rPr>
                <w:rFonts w:cstheme="minorHAnsi"/>
                <w:b/>
              </w:rPr>
              <w:t>Zarządzania Zasobami Leśnymi,</w:t>
            </w:r>
          </w:p>
          <w:p w14:paraId="69F325A5" w14:textId="68104F70" w:rsidR="00034BA7" w:rsidRPr="00341EAA" w:rsidRDefault="004F0D32" w:rsidP="004F0D32">
            <w:pPr>
              <w:spacing w:before="60" w:after="60" w:line="360" w:lineRule="auto"/>
              <w:cnfStyle w:val="000000100000" w:firstRow="0" w:lastRow="0" w:firstColumn="0" w:lastColumn="0" w:oddVBand="0" w:evenVBand="0" w:oddHBand="1" w:evenHBand="0" w:firstRowFirstColumn="0" w:firstRowLastColumn="0" w:lastRowFirstColumn="0" w:lastRowLastColumn="0"/>
            </w:pPr>
            <w:r w:rsidRPr="00D6542A">
              <w:rPr>
                <w:rFonts w:cstheme="minorHAnsi"/>
              </w:rPr>
              <w:t>pocztą elektroniczną na adre</w:t>
            </w:r>
            <w:r w:rsidR="00FB2445">
              <w:rPr>
                <w:rFonts w:cstheme="minorHAnsi"/>
              </w:rPr>
              <w:t>s:</w:t>
            </w:r>
            <w:r w:rsidR="00FB2445">
              <w:t xml:space="preserve"> </w:t>
            </w:r>
            <w:hyperlink r:id="rId17" w:history="1">
              <w:r w:rsidR="004A2856" w:rsidRPr="00C42BE4">
                <w:rPr>
                  <w:rStyle w:val="Hipercze"/>
                  <w:b/>
                </w:rPr>
                <w:t>jaroslaw.socha@urk.edu.pl</w:t>
              </w:r>
            </w:hyperlink>
            <w:r w:rsidR="004A2856">
              <w:rPr>
                <w:rFonts w:cstheme="minorHAnsi"/>
              </w:rPr>
              <w:t xml:space="preserve"> </w:t>
            </w:r>
          </w:p>
        </w:tc>
      </w:tr>
      <w:tr w:rsidR="002606C8" w:rsidRPr="008D0236" w14:paraId="3E1D7033"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53D5BA70" w14:textId="4A012CCA" w:rsidR="002606C8" w:rsidRPr="008D0236" w:rsidRDefault="002606C8" w:rsidP="00341EAA">
            <w:pPr>
              <w:spacing w:before="60" w:after="60" w:line="360" w:lineRule="auto"/>
            </w:pPr>
            <w:r w:rsidRPr="008D0236">
              <w:t xml:space="preserve">Termin składania zgłoszeń </w:t>
            </w:r>
          </w:p>
        </w:tc>
        <w:tc>
          <w:tcPr>
            <w:tcW w:w="7360" w:type="dxa"/>
          </w:tcPr>
          <w:p w14:paraId="495E34D3" w14:textId="2CF70E1B" w:rsidR="002606C8" w:rsidRPr="00341EAA" w:rsidRDefault="002D5E20" w:rsidP="00D976DE">
            <w:pPr>
              <w:spacing w:before="60" w:after="60" w:line="360" w:lineRule="auto"/>
              <w:cnfStyle w:val="000000000000" w:firstRow="0" w:lastRow="0" w:firstColumn="0" w:lastColumn="0" w:oddVBand="0" w:evenVBand="0" w:oddHBand="0" w:evenHBand="0" w:firstRowFirstColumn="0" w:firstRowLastColumn="0" w:lastRowFirstColumn="0" w:lastRowLastColumn="0"/>
            </w:pPr>
            <w:r>
              <w:t xml:space="preserve">5 maja </w:t>
            </w:r>
            <w:r w:rsidR="00FB2445">
              <w:t>202</w:t>
            </w:r>
            <w:r w:rsidR="00C00D02">
              <w:t>4</w:t>
            </w:r>
            <w:r w:rsidR="002C3688">
              <w:t xml:space="preserve"> r.</w:t>
            </w:r>
          </w:p>
        </w:tc>
      </w:tr>
      <w:tr w:rsidR="002606C8" w:rsidRPr="008D0236" w14:paraId="2B29DA0C"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0442DF65" w14:textId="643F7AE5" w:rsidR="002606C8" w:rsidRPr="008D0236" w:rsidRDefault="002606C8" w:rsidP="00341EAA">
            <w:pPr>
              <w:spacing w:before="60" w:after="60" w:line="360" w:lineRule="auto"/>
            </w:pPr>
            <w:r w:rsidRPr="008D0236">
              <w:t>Przewidywany termin rozstrzygnięcia konkursu</w:t>
            </w:r>
          </w:p>
        </w:tc>
        <w:tc>
          <w:tcPr>
            <w:tcW w:w="7360" w:type="dxa"/>
          </w:tcPr>
          <w:p w14:paraId="1480C59D" w14:textId="1CE4E878" w:rsidR="002606C8" w:rsidRPr="00341EAA" w:rsidRDefault="002D5E20" w:rsidP="00D976DE">
            <w:pPr>
              <w:spacing w:before="60" w:after="60" w:line="360" w:lineRule="auto"/>
              <w:cnfStyle w:val="000000100000" w:firstRow="0" w:lastRow="0" w:firstColumn="0" w:lastColumn="0" w:oddVBand="0" w:evenVBand="0" w:oddHBand="1" w:evenHBand="0" w:firstRowFirstColumn="0" w:firstRowLastColumn="0" w:lastRowFirstColumn="0" w:lastRowLastColumn="0"/>
            </w:pPr>
            <w:r>
              <w:t>8</w:t>
            </w:r>
            <w:r w:rsidR="00AD624F">
              <w:t xml:space="preserve"> </w:t>
            </w:r>
            <w:r w:rsidR="00D976DE">
              <w:t>maja</w:t>
            </w:r>
            <w:r w:rsidR="00AD624F">
              <w:t xml:space="preserve"> </w:t>
            </w:r>
            <w:r w:rsidR="00AE523B">
              <w:t>202</w:t>
            </w:r>
            <w:r w:rsidR="00C00D02">
              <w:t>4</w:t>
            </w:r>
            <w:r w:rsidR="002C3688">
              <w:t xml:space="preserve"> r.</w:t>
            </w:r>
          </w:p>
        </w:tc>
      </w:tr>
      <w:tr w:rsidR="002606C8" w:rsidRPr="008D0236" w14:paraId="59513778" w14:textId="77777777" w:rsidTr="00ED32AC">
        <w:tc>
          <w:tcPr>
            <w:cnfStyle w:val="001000000000" w:firstRow="0" w:lastRow="0" w:firstColumn="1" w:lastColumn="0" w:oddVBand="0" w:evenVBand="0" w:oddHBand="0" w:evenHBand="0" w:firstRowFirstColumn="0" w:firstRowLastColumn="0" w:lastRowFirstColumn="0" w:lastRowLastColumn="0"/>
            <w:tcW w:w="2793" w:type="dxa"/>
          </w:tcPr>
          <w:p w14:paraId="4191B7DB" w14:textId="289C8C84" w:rsidR="002606C8" w:rsidRPr="008D0236" w:rsidRDefault="002606C8" w:rsidP="00341EAA">
            <w:pPr>
              <w:spacing w:before="60" w:after="60" w:line="360" w:lineRule="auto"/>
            </w:pPr>
            <w:r w:rsidRPr="008D0236">
              <w:t xml:space="preserve">Sposób informowania </w:t>
            </w:r>
            <w:r w:rsidR="004F0D32">
              <w:br/>
            </w:r>
            <w:r w:rsidRPr="008D0236">
              <w:t xml:space="preserve">o wynikach konkursu </w:t>
            </w:r>
          </w:p>
        </w:tc>
        <w:tc>
          <w:tcPr>
            <w:tcW w:w="7360" w:type="dxa"/>
          </w:tcPr>
          <w:p w14:paraId="0E471DDC" w14:textId="477417E8" w:rsidR="002606C8" w:rsidRPr="00341EAA" w:rsidRDefault="009E11D8" w:rsidP="00341EAA">
            <w:pPr>
              <w:spacing w:before="60" w:after="60" w:line="360" w:lineRule="auto"/>
              <w:cnfStyle w:val="000000000000" w:firstRow="0" w:lastRow="0" w:firstColumn="0" w:lastColumn="0" w:oddVBand="0" w:evenVBand="0" w:oddHBand="0" w:evenHBand="0" w:firstRowFirstColumn="0" w:firstRowLastColumn="0" w:lastRowFirstColumn="0" w:lastRowLastColumn="0"/>
            </w:pPr>
            <w:r>
              <w:t>p</w:t>
            </w:r>
            <w:r w:rsidR="00BB3B1D" w:rsidRPr="00341EAA">
              <w:t>ocztą elektroniczną</w:t>
            </w:r>
          </w:p>
        </w:tc>
      </w:tr>
      <w:tr w:rsidR="002606C8" w:rsidRPr="008D0236" w14:paraId="4BB91699" w14:textId="77777777" w:rsidTr="00ED3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3" w:type="dxa"/>
          </w:tcPr>
          <w:p w14:paraId="04FDC9E9" w14:textId="394D95BA" w:rsidR="002606C8" w:rsidRPr="008D0236" w:rsidRDefault="002606C8" w:rsidP="00341EAA">
            <w:pPr>
              <w:spacing w:before="60" w:after="60" w:line="360" w:lineRule="auto"/>
            </w:pPr>
            <w:r w:rsidRPr="008D0236">
              <w:t>Pytania</w:t>
            </w:r>
            <w:r w:rsidR="00C57598" w:rsidRPr="008D0236">
              <w:t xml:space="preserve"> do organizatora konkursu</w:t>
            </w:r>
          </w:p>
        </w:tc>
        <w:tc>
          <w:tcPr>
            <w:tcW w:w="7360" w:type="dxa"/>
          </w:tcPr>
          <w:p w14:paraId="17379E1A" w14:textId="1B7BD4C6" w:rsidR="004F0D32" w:rsidRPr="00341EAA" w:rsidRDefault="009E11D8" w:rsidP="00FB2445">
            <w:pPr>
              <w:spacing w:before="60" w:after="60" w:line="360" w:lineRule="auto"/>
              <w:cnfStyle w:val="000000100000" w:firstRow="0" w:lastRow="0" w:firstColumn="0" w:lastColumn="0" w:oddVBand="0" w:evenVBand="0" w:oddHBand="1" w:evenHBand="0" w:firstRowFirstColumn="0" w:firstRowLastColumn="0" w:lastRowFirstColumn="0" w:lastRowLastColumn="0"/>
            </w:pPr>
            <w:r>
              <w:t>d</w:t>
            </w:r>
            <w:r w:rsidR="00BB3B1D" w:rsidRPr="00341EAA">
              <w:t>odatkowe pytania należy kierować do</w:t>
            </w:r>
            <w:r w:rsidR="00BB3B1D" w:rsidRPr="00DF1AA9">
              <w:rPr>
                <w:b/>
              </w:rPr>
              <w:t xml:space="preserve"> </w:t>
            </w:r>
            <w:r w:rsidR="00FB2445" w:rsidRPr="00DF1AA9">
              <w:rPr>
                <w:b/>
              </w:rPr>
              <w:t>prof. dr</w:t>
            </w:r>
            <w:r w:rsidR="002C3688">
              <w:rPr>
                <w:b/>
              </w:rPr>
              <w:t>a</w:t>
            </w:r>
            <w:r w:rsidR="00FB2445" w:rsidRPr="00DF1AA9">
              <w:rPr>
                <w:b/>
              </w:rPr>
              <w:t xml:space="preserve"> hab. Jarosława Sochy</w:t>
            </w:r>
            <w:r w:rsidR="004649B4" w:rsidRPr="00DF1AA9">
              <w:rPr>
                <w:b/>
              </w:rPr>
              <w:t xml:space="preserve"> </w:t>
            </w:r>
            <w:r w:rsidR="004649B4" w:rsidRPr="00341EAA">
              <w:t>na adres e-mail</w:t>
            </w:r>
            <w:r w:rsidR="00FB2445">
              <w:t>:</w:t>
            </w:r>
            <w:r w:rsidR="004649B4" w:rsidRPr="00341EAA">
              <w:t xml:space="preserve"> </w:t>
            </w:r>
            <w:hyperlink r:id="rId18" w:history="1">
              <w:r w:rsidR="004A2856" w:rsidRPr="00C42BE4">
                <w:rPr>
                  <w:rStyle w:val="Hipercze"/>
                  <w:b/>
                </w:rPr>
                <w:t>jaroslaw.socha@urk.edu.pl</w:t>
              </w:r>
            </w:hyperlink>
            <w:r w:rsidR="004A2856">
              <w:rPr>
                <w:b/>
              </w:rPr>
              <w:t xml:space="preserve"> </w:t>
            </w:r>
          </w:p>
        </w:tc>
      </w:tr>
    </w:tbl>
    <w:p w14:paraId="0F8ED916" w14:textId="762AE45A" w:rsidR="00632A4B" w:rsidRPr="008D0236" w:rsidRDefault="00632A4B" w:rsidP="00AC4133">
      <w:pPr>
        <w:spacing w:before="60" w:after="60" w:line="360" w:lineRule="auto"/>
      </w:pPr>
    </w:p>
    <w:sectPr w:rsidR="00632A4B" w:rsidRPr="008D0236" w:rsidSect="00644830">
      <w:footerReference w:type="default" r:id="rId19"/>
      <w:pgSz w:w="11906" w:h="16838"/>
      <w:pgMar w:top="1134" w:right="1418" w:bottom="1134"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4AEA05" w16cex:dateUtc="2024-03-27T18:30:00Z"/>
  <w16cex:commentExtensible w16cex:durableId="3C73D594" w16cex:dateUtc="2024-03-27T19:11:00Z"/>
  <w16cex:commentExtensible w16cex:durableId="0AF60777" w16cex:dateUtc="2024-03-27T18:52:00Z"/>
  <w16cex:commentExtensible w16cex:durableId="5687CB80" w16cex:dateUtc="2024-03-27T19:07:00Z"/>
  <w16cex:commentExtensible w16cex:durableId="52420C70" w16cex:dateUtc="2024-03-27T19:04:00Z"/>
  <w16cex:commentExtensible w16cex:durableId="30B46743" w16cex:dateUtc="2024-03-27T19: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DB039" w14:textId="77777777" w:rsidR="00240432" w:rsidRDefault="00240432" w:rsidP="00341EAA">
      <w:pPr>
        <w:spacing w:after="0" w:line="240" w:lineRule="auto"/>
      </w:pPr>
      <w:r>
        <w:separator/>
      </w:r>
    </w:p>
  </w:endnote>
  <w:endnote w:type="continuationSeparator" w:id="0">
    <w:p w14:paraId="305492CE" w14:textId="77777777" w:rsidR="00240432" w:rsidRDefault="00240432" w:rsidP="00341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425664"/>
      <w:docPartObj>
        <w:docPartGallery w:val="Page Numbers (Bottom of Page)"/>
        <w:docPartUnique/>
      </w:docPartObj>
    </w:sdtPr>
    <w:sdtEndPr/>
    <w:sdtContent>
      <w:p w14:paraId="637C35A4" w14:textId="7B545BDD" w:rsidR="00341EAA" w:rsidRDefault="00341EAA">
        <w:pPr>
          <w:pStyle w:val="Stopka"/>
          <w:jc w:val="right"/>
        </w:pPr>
        <w:r>
          <w:fldChar w:fldCharType="begin"/>
        </w:r>
        <w:r>
          <w:instrText>PAGE   \* MERGEFORMAT</w:instrText>
        </w:r>
        <w:r>
          <w:fldChar w:fldCharType="separate"/>
        </w:r>
        <w:r w:rsidR="00D976DE">
          <w:rPr>
            <w:noProof/>
          </w:rPr>
          <w:t>4</w:t>
        </w:r>
        <w:r>
          <w:fldChar w:fldCharType="end"/>
        </w:r>
      </w:p>
    </w:sdtContent>
  </w:sdt>
  <w:p w14:paraId="65A616EE" w14:textId="77777777" w:rsidR="00341EAA" w:rsidRDefault="00341EA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08BF6" w14:textId="77777777" w:rsidR="00240432" w:rsidRDefault="00240432" w:rsidP="00341EAA">
      <w:pPr>
        <w:spacing w:after="0" w:line="240" w:lineRule="auto"/>
      </w:pPr>
      <w:r>
        <w:separator/>
      </w:r>
    </w:p>
  </w:footnote>
  <w:footnote w:type="continuationSeparator" w:id="0">
    <w:p w14:paraId="35BAF843" w14:textId="77777777" w:rsidR="00240432" w:rsidRDefault="00240432" w:rsidP="00341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03260"/>
    <w:multiLevelType w:val="multilevel"/>
    <w:tmpl w:val="7528E56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2E11D9C"/>
    <w:multiLevelType w:val="hybridMultilevel"/>
    <w:tmpl w:val="3FA4E2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DE11188"/>
    <w:multiLevelType w:val="hybridMultilevel"/>
    <w:tmpl w:val="6E1A79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ED10D3D"/>
    <w:multiLevelType w:val="hybridMultilevel"/>
    <w:tmpl w:val="FC7CAB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9C845D4"/>
    <w:multiLevelType w:val="hybridMultilevel"/>
    <w:tmpl w:val="3E1663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34D2532"/>
    <w:multiLevelType w:val="hybridMultilevel"/>
    <w:tmpl w:val="4E7AFB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79014EE"/>
    <w:multiLevelType w:val="hybridMultilevel"/>
    <w:tmpl w:val="507E58C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8EF2E60"/>
    <w:multiLevelType w:val="hybridMultilevel"/>
    <w:tmpl w:val="E98C522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DC8238C"/>
    <w:multiLevelType w:val="hybridMultilevel"/>
    <w:tmpl w:val="E04436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8"/>
  </w:num>
  <w:num w:numId="5">
    <w:abstractNumId w:val="6"/>
  </w:num>
  <w:num w:numId="6">
    <w:abstractNumId w:val="1"/>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NjczMLE0NTW0MLZU0lEKTi0uzszPAykwrAUAVZnmuiwAAAA="/>
  </w:docVars>
  <w:rsids>
    <w:rsidRoot w:val="004D4644"/>
    <w:rsid w:val="000070D9"/>
    <w:rsid w:val="0001243D"/>
    <w:rsid w:val="00012724"/>
    <w:rsid w:val="00034819"/>
    <w:rsid w:val="00034BA7"/>
    <w:rsid w:val="00053AC7"/>
    <w:rsid w:val="0009798E"/>
    <w:rsid w:val="000C3DEF"/>
    <w:rsid w:val="000E7CF2"/>
    <w:rsid w:val="0012090B"/>
    <w:rsid w:val="0012208A"/>
    <w:rsid w:val="001270CC"/>
    <w:rsid w:val="00150F20"/>
    <w:rsid w:val="0015126D"/>
    <w:rsid w:val="001708C9"/>
    <w:rsid w:val="00175B03"/>
    <w:rsid w:val="001D468C"/>
    <w:rsid w:val="001E6C6C"/>
    <w:rsid w:val="001F1027"/>
    <w:rsid w:val="002101BA"/>
    <w:rsid w:val="002248CB"/>
    <w:rsid w:val="00240432"/>
    <w:rsid w:val="002545B7"/>
    <w:rsid w:val="002606C8"/>
    <w:rsid w:val="00276761"/>
    <w:rsid w:val="002866A6"/>
    <w:rsid w:val="00287F1D"/>
    <w:rsid w:val="002A0E48"/>
    <w:rsid w:val="002A1D75"/>
    <w:rsid w:val="002A1E2A"/>
    <w:rsid w:val="002B06DC"/>
    <w:rsid w:val="002C3688"/>
    <w:rsid w:val="002D5E20"/>
    <w:rsid w:val="002D752C"/>
    <w:rsid w:val="002E1AE5"/>
    <w:rsid w:val="002E56FE"/>
    <w:rsid w:val="003337D8"/>
    <w:rsid w:val="00341EAA"/>
    <w:rsid w:val="00342E80"/>
    <w:rsid w:val="0036266B"/>
    <w:rsid w:val="003651B5"/>
    <w:rsid w:val="003675D3"/>
    <w:rsid w:val="0037468E"/>
    <w:rsid w:val="003F5969"/>
    <w:rsid w:val="004366A3"/>
    <w:rsid w:val="00445AA7"/>
    <w:rsid w:val="00447A23"/>
    <w:rsid w:val="004576FF"/>
    <w:rsid w:val="00463713"/>
    <w:rsid w:val="004649B4"/>
    <w:rsid w:val="00471076"/>
    <w:rsid w:val="004738F0"/>
    <w:rsid w:val="00495374"/>
    <w:rsid w:val="004A1DC7"/>
    <w:rsid w:val="004A2856"/>
    <w:rsid w:val="004A5146"/>
    <w:rsid w:val="004A74B2"/>
    <w:rsid w:val="004D4644"/>
    <w:rsid w:val="004D52D8"/>
    <w:rsid w:val="004F0D32"/>
    <w:rsid w:val="004F1B40"/>
    <w:rsid w:val="005079AD"/>
    <w:rsid w:val="0053306C"/>
    <w:rsid w:val="00556BC4"/>
    <w:rsid w:val="005A0D0A"/>
    <w:rsid w:val="005C238F"/>
    <w:rsid w:val="00610062"/>
    <w:rsid w:val="0061072C"/>
    <w:rsid w:val="0061408D"/>
    <w:rsid w:val="00632A4B"/>
    <w:rsid w:val="00637196"/>
    <w:rsid w:val="00643ABF"/>
    <w:rsid w:val="00644830"/>
    <w:rsid w:val="00644B93"/>
    <w:rsid w:val="0066432D"/>
    <w:rsid w:val="00673E7F"/>
    <w:rsid w:val="00674AEF"/>
    <w:rsid w:val="00696F4B"/>
    <w:rsid w:val="006D3BE3"/>
    <w:rsid w:val="006E2A4F"/>
    <w:rsid w:val="00720084"/>
    <w:rsid w:val="00741C0C"/>
    <w:rsid w:val="0074541C"/>
    <w:rsid w:val="007675CB"/>
    <w:rsid w:val="007A3058"/>
    <w:rsid w:val="007A4743"/>
    <w:rsid w:val="007D196A"/>
    <w:rsid w:val="007D4410"/>
    <w:rsid w:val="007D7DE7"/>
    <w:rsid w:val="007F7FD5"/>
    <w:rsid w:val="0080356F"/>
    <w:rsid w:val="008078D7"/>
    <w:rsid w:val="0081093E"/>
    <w:rsid w:val="008175C7"/>
    <w:rsid w:val="00821F43"/>
    <w:rsid w:val="0084347F"/>
    <w:rsid w:val="0084508E"/>
    <w:rsid w:val="00870038"/>
    <w:rsid w:val="008D0236"/>
    <w:rsid w:val="008E4B10"/>
    <w:rsid w:val="00906AB5"/>
    <w:rsid w:val="00916257"/>
    <w:rsid w:val="009445DB"/>
    <w:rsid w:val="009D5046"/>
    <w:rsid w:val="009E11D8"/>
    <w:rsid w:val="00A00F65"/>
    <w:rsid w:val="00A34122"/>
    <w:rsid w:val="00A44C41"/>
    <w:rsid w:val="00A629FC"/>
    <w:rsid w:val="00A65BD1"/>
    <w:rsid w:val="00A81220"/>
    <w:rsid w:val="00A914B2"/>
    <w:rsid w:val="00AA08D1"/>
    <w:rsid w:val="00AC4133"/>
    <w:rsid w:val="00AC7780"/>
    <w:rsid w:val="00AD624F"/>
    <w:rsid w:val="00AE523B"/>
    <w:rsid w:val="00AF14FE"/>
    <w:rsid w:val="00B105E0"/>
    <w:rsid w:val="00B208F0"/>
    <w:rsid w:val="00B223A2"/>
    <w:rsid w:val="00B50B7A"/>
    <w:rsid w:val="00B51A70"/>
    <w:rsid w:val="00B562AE"/>
    <w:rsid w:val="00B82E2E"/>
    <w:rsid w:val="00BB3B1D"/>
    <w:rsid w:val="00C002FE"/>
    <w:rsid w:val="00C00D02"/>
    <w:rsid w:val="00C0187E"/>
    <w:rsid w:val="00C25EB0"/>
    <w:rsid w:val="00C32FD6"/>
    <w:rsid w:val="00C51667"/>
    <w:rsid w:val="00C57598"/>
    <w:rsid w:val="00C57F70"/>
    <w:rsid w:val="00C872F7"/>
    <w:rsid w:val="00C931B2"/>
    <w:rsid w:val="00CD48B2"/>
    <w:rsid w:val="00CD775E"/>
    <w:rsid w:val="00CF39F9"/>
    <w:rsid w:val="00D10388"/>
    <w:rsid w:val="00D14017"/>
    <w:rsid w:val="00D21F97"/>
    <w:rsid w:val="00D34014"/>
    <w:rsid w:val="00D74EE5"/>
    <w:rsid w:val="00D92D38"/>
    <w:rsid w:val="00D976DE"/>
    <w:rsid w:val="00DE1C9B"/>
    <w:rsid w:val="00DE35D3"/>
    <w:rsid w:val="00DF1AA9"/>
    <w:rsid w:val="00DF427A"/>
    <w:rsid w:val="00E05C2E"/>
    <w:rsid w:val="00E16FEB"/>
    <w:rsid w:val="00E63A13"/>
    <w:rsid w:val="00E91C03"/>
    <w:rsid w:val="00E96518"/>
    <w:rsid w:val="00E96555"/>
    <w:rsid w:val="00EA0D1F"/>
    <w:rsid w:val="00EC67F2"/>
    <w:rsid w:val="00ED2A27"/>
    <w:rsid w:val="00ED32AC"/>
    <w:rsid w:val="00EE14EB"/>
    <w:rsid w:val="00EF4978"/>
    <w:rsid w:val="00F46BDC"/>
    <w:rsid w:val="00F7777D"/>
    <w:rsid w:val="00F903B4"/>
    <w:rsid w:val="00F95C7C"/>
    <w:rsid w:val="00FA4626"/>
    <w:rsid w:val="00FB2445"/>
    <w:rsid w:val="00FB4A21"/>
    <w:rsid w:val="00FD21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E689C"/>
  <w15:chartTrackingRefBased/>
  <w15:docId w15:val="{DA17A2D5-E532-4E3C-8261-E0D00B6EE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9D5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EF4978"/>
    <w:rPr>
      <w:b/>
      <w:bCs/>
    </w:rPr>
  </w:style>
  <w:style w:type="character" w:styleId="Hipercze">
    <w:name w:val="Hyperlink"/>
    <w:basedOn w:val="Domylnaczcionkaakapitu"/>
    <w:uiPriority w:val="99"/>
    <w:unhideWhenUsed/>
    <w:rsid w:val="00EF4978"/>
    <w:rPr>
      <w:color w:val="0000FF"/>
      <w:u w:val="single"/>
    </w:rPr>
  </w:style>
  <w:style w:type="paragraph" w:styleId="NormalnyWeb">
    <w:name w:val="Normal (Web)"/>
    <w:basedOn w:val="Normalny"/>
    <w:uiPriority w:val="99"/>
    <w:semiHidden/>
    <w:unhideWhenUsed/>
    <w:rsid w:val="00632A4B"/>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wydatnienie">
    <w:name w:val="Emphasis"/>
    <w:basedOn w:val="Domylnaczcionkaakapitu"/>
    <w:uiPriority w:val="20"/>
    <w:qFormat/>
    <w:rsid w:val="00632A4B"/>
    <w:rPr>
      <w:i/>
      <w:iCs/>
    </w:rPr>
  </w:style>
  <w:style w:type="character" w:customStyle="1" w:styleId="Nierozpoznanawzmianka1">
    <w:name w:val="Nierozpoznana wzmianka1"/>
    <w:basedOn w:val="Domylnaczcionkaakapitu"/>
    <w:uiPriority w:val="99"/>
    <w:semiHidden/>
    <w:unhideWhenUsed/>
    <w:rsid w:val="00A81220"/>
    <w:rPr>
      <w:color w:val="605E5C"/>
      <w:shd w:val="clear" w:color="auto" w:fill="E1DFDD"/>
    </w:rPr>
  </w:style>
  <w:style w:type="character" w:styleId="UyteHipercze">
    <w:name w:val="FollowedHyperlink"/>
    <w:basedOn w:val="Domylnaczcionkaakapitu"/>
    <w:uiPriority w:val="99"/>
    <w:semiHidden/>
    <w:unhideWhenUsed/>
    <w:rsid w:val="00CF39F9"/>
    <w:rPr>
      <w:color w:val="954F72" w:themeColor="followedHyperlink"/>
      <w:u w:val="single"/>
    </w:rPr>
  </w:style>
  <w:style w:type="paragraph" w:customStyle="1" w:styleId="col-xs-24">
    <w:name w:val="col-xs-24"/>
    <w:basedOn w:val="Normalny"/>
    <w:rsid w:val="003F5969"/>
    <w:pPr>
      <w:spacing w:before="100" w:beforeAutospacing="1" w:after="100" w:afterAutospacing="1" w:line="240" w:lineRule="auto"/>
    </w:pPr>
    <w:rPr>
      <w:rFonts w:ascii="Times New Roman" w:eastAsia="Times New Roman" w:hAnsi="Times New Roman" w:cs="Times New Roman"/>
      <w:sz w:val="24"/>
      <w:szCs w:val="24"/>
      <w:lang w:eastAsia="pl-PL"/>
    </w:rPr>
  </w:style>
  <w:style w:type="table" w:customStyle="1" w:styleId="TableGrid">
    <w:name w:val="TableGrid"/>
    <w:rsid w:val="00F95C7C"/>
    <w:pPr>
      <w:spacing w:after="0" w:line="240" w:lineRule="auto"/>
    </w:pPr>
    <w:rPr>
      <w:rFonts w:eastAsiaTheme="minorEastAsia"/>
      <w:lang w:eastAsia="pl-PL"/>
    </w:rPr>
    <w:tblPr>
      <w:tblCellMar>
        <w:top w:w="0" w:type="dxa"/>
        <w:left w:w="0" w:type="dxa"/>
        <w:bottom w:w="0" w:type="dxa"/>
        <w:right w:w="0" w:type="dxa"/>
      </w:tblCellMar>
    </w:tblPr>
  </w:style>
  <w:style w:type="table" w:styleId="Zwykatabela1">
    <w:name w:val="Plain Table 1"/>
    <w:basedOn w:val="Standardowy"/>
    <w:uiPriority w:val="41"/>
    <w:rsid w:val="008434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agwek">
    <w:name w:val="header"/>
    <w:basedOn w:val="Normalny"/>
    <w:link w:val="NagwekZnak"/>
    <w:uiPriority w:val="99"/>
    <w:unhideWhenUsed/>
    <w:rsid w:val="00341EA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41EAA"/>
  </w:style>
  <w:style w:type="paragraph" w:styleId="Stopka">
    <w:name w:val="footer"/>
    <w:basedOn w:val="Normalny"/>
    <w:link w:val="StopkaZnak"/>
    <w:uiPriority w:val="99"/>
    <w:unhideWhenUsed/>
    <w:rsid w:val="00341EA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41EAA"/>
  </w:style>
  <w:style w:type="paragraph" w:styleId="Tekstdymka">
    <w:name w:val="Balloon Text"/>
    <w:basedOn w:val="Normalny"/>
    <w:link w:val="TekstdymkaZnak"/>
    <w:uiPriority w:val="99"/>
    <w:semiHidden/>
    <w:unhideWhenUsed/>
    <w:rsid w:val="004F0D3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F0D32"/>
    <w:rPr>
      <w:rFonts w:ascii="Segoe UI" w:hAnsi="Segoe UI" w:cs="Segoe UI"/>
      <w:sz w:val="18"/>
      <w:szCs w:val="18"/>
    </w:rPr>
  </w:style>
  <w:style w:type="paragraph" w:styleId="Akapitzlist">
    <w:name w:val="List Paragraph"/>
    <w:basedOn w:val="Normalny"/>
    <w:uiPriority w:val="34"/>
    <w:qFormat/>
    <w:rsid w:val="007A4743"/>
    <w:pPr>
      <w:ind w:left="720"/>
      <w:contextualSpacing/>
    </w:pPr>
  </w:style>
  <w:style w:type="paragraph" w:styleId="Poprawka">
    <w:name w:val="Revision"/>
    <w:hidden/>
    <w:uiPriority w:val="99"/>
    <w:semiHidden/>
    <w:rsid w:val="00674AEF"/>
    <w:pPr>
      <w:spacing w:after="0" w:line="240" w:lineRule="auto"/>
    </w:pPr>
  </w:style>
  <w:style w:type="character" w:styleId="Odwoaniedokomentarza">
    <w:name w:val="annotation reference"/>
    <w:basedOn w:val="Domylnaczcionkaakapitu"/>
    <w:uiPriority w:val="99"/>
    <w:semiHidden/>
    <w:unhideWhenUsed/>
    <w:rsid w:val="00DE35D3"/>
    <w:rPr>
      <w:sz w:val="16"/>
      <w:szCs w:val="16"/>
    </w:rPr>
  </w:style>
  <w:style w:type="paragraph" w:styleId="Tekstkomentarza">
    <w:name w:val="annotation text"/>
    <w:basedOn w:val="Normalny"/>
    <w:link w:val="TekstkomentarzaZnak"/>
    <w:uiPriority w:val="99"/>
    <w:unhideWhenUsed/>
    <w:rsid w:val="00DE35D3"/>
    <w:pPr>
      <w:spacing w:line="240" w:lineRule="auto"/>
    </w:pPr>
    <w:rPr>
      <w:sz w:val="20"/>
      <w:szCs w:val="20"/>
    </w:rPr>
  </w:style>
  <w:style w:type="character" w:customStyle="1" w:styleId="TekstkomentarzaZnak">
    <w:name w:val="Tekst komentarza Znak"/>
    <w:basedOn w:val="Domylnaczcionkaakapitu"/>
    <w:link w:val="Tekstkomentarza"/>
    <w:uiPriority w:val="99"/>
    <w:rsid w:val="00DE35D3"/>
    <w:rPr>
      <w:sz w:val="20"/>
      <w:szCs w:val="20"/>
    </w:rPr>
  </w:style>
  <w:style w:type="paragraph" w:styleId="Tematkomentarza">
    <w:name w:val="annotation subject"/>
    <w:basedOn w:val="Tekstkomentarza"/>
    <w:next w:val="Tekstkomentarza"/>
    <w:link w:val="TematkomentarzaZnak"/>
    <w:uiPriority w:val="99"/>
    <w:semiHidden/>
    <w:unhideWhenUsed/>
    <w:rsid w:val="00DE35D3"/>
    <w:rPr>
      <w:b/>
      <w:bCs/>
    </w:rPr>
  </w:style>
  <w:style w:type="character" w:customStyle="1" w:styleId="TematkomentarzaZnak">
    <w:name w:val="Temat komentarza Znak"/>
    <w:basedOn w:val="TekstkomentarzaZnak"/>
    <w:link w:val="Tematkomentarza"/>
    <w:uiPriority w:val="99"/>
    <w:semiHidden/>
    <w:rsid w:val="00DE35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917683">
      <w:bodyDiv w:val="1"/>
      <w:marLeft w:val="0"/>
      <w:marRight w:val="0"/>
      <w:marTop w:val="0"/>
      <w:marBottom w:val="0"/>
      <w:divBdr>
        <w:top w:val="none" w:sz="0" w:space="0" w:color="auto"/>
        <w:left w:val="none" w:sz="0" w:space="0" w:color="auto"/>
        <w:bottom w:val="none" w:sz="0" w:space="0" w:color="auto"/>
        <w:right w:val="none" w:sz="0" w:space="0" w:color="auto"/>
      </w:divBdr>
    </w:div>
    <w:div w:id="965088233">
      <w:bodyDiv w:val="1"/>
      <w:marLeft w:val="0"/>
      <w:marRight w:val="0"/>
      <w:marTop w:val="0"/>
      <w:marBottom w:val="0"/>
      <w:divBdr>
        <w:top w:val="none" w:sz="0" w:space="0" w:color="auto"/>
        <w:left w:val="none" w:sz="0" w:space="0" w:color="auto"/>
        <w:bottom w:val="none" w:sz="0" w:space="0" w:color="auto"/>
        <w:right w:val="none" w:sz="0" w:space="0" w:color="auto"/>
      </w:divBdr>
    </w:div>
    <w:div w:id="1489788336">
      <w:bodyDiv w:val="1"/>
      <w:marLeft w:val="0"/>
      <w:marRight w:val="0"/>
      <w:marTop w:val="0"/>
      <w:marBottom w:val="0"/>
      <w:divBdr>
        <w:top w:val="none" w:sz="0" w:space="0" w:color="auto"/>
        <w:left w:val="none" w:sz="0" w:space="0" w:color="auto"/>
        <w:bottom w:val="none" w:sz="0" w:space="0" w:color="auto"/>
        <w:right w:val="none" w:sz="0" w:space="0" w:color="auto"/>
      </w:divBdr>
      <w:divsChild>
        <w:div w:id="1932665220">
          <w:marLeft w:val="0"/>
          <w:marRight w:val="0"/>
          <w:marTop w:val="0"/>
          <w:marBottom w:val="0"/>
          <w:divBdr>
            <w:top w:val="none" w:sz="0" w:space="0" w:color="auto"/>
            <w:left w:val="none" w:sz="0" w:space="0" w:color="auto"/>
            <w:bottom w:val="none" w:sz="0" w:space="0" w:color="auto"/>
            <w:right w:val="none" w:sz="0" w:space="0" w:color="auto"/>
          </w:divBdr>
          <w:divsChild>
            <w:div w:id="12578083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k.edu.pl/zasoby/23/zr_8_1_1_2020.pdf" TargetMode="External"/><Relationship Id="rId13" Type="http://schemas.openxmlformats.org/officeDocument/2006/relationships/hyperlink" Target="https://urk.edu.pl/zasoby/23/zr_9_2023.pdf" TargetMode="External"/><Relationship Id="rId18" Type="http://schemas.openxmlformats.org/officeDocument/2006/relationships/hyperlink" Target="mailto:jaroslaw.socha@urk.edu.p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rk.edu.pl/zasoby/23/zr_9_2023.pdf" TargetMode="External"/><Relationship Id="rId17" Type="http://schemas.openxmlformats.org/officeDocument/2006/relationships/hyperlink" Target="mailto:jaroslaw.socha@urk.edu.pl"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iod.urk.edu.pl/zasoby/184/klauzula_art13_rekrutacja_pracownikow.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p.malopolska.pl/urkrakow,a,2218877,statut-uniwersytetu-rolniczego-im-hugona-kollataja-w-krakowie-obowiazujacy-od-1-stycznia-2023-r-teks.html" TargetMode="External"/><Relationship Id="rId5" Type="http://schemas.openxmlformats.org/officeDocument/2006/relationships/webSettings" Target="webSettings.xml"/><Relationship Id="rId15" Type="http://schemas.openxmlformats.org/officeDocument/2006/relationships/hyperlink" Target="https://urk.edu.pl/zasoby/23/zr_175_z1_2019.pdf" TargetMode="External"/><Relationship Id="rId10" Type="http://schemas.openxmlformats.org/officeDocument/2006/relationships/hyperlink" Target="https://urk.edu.pl/zasoby/77/oswiadczenie_nauczyciela_art_113.doc"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ziennikustaw.gov.pl/D2023000001601.pdf" TargetMode="External"/><Relationship Id="rId14" Type="http://schemas.openxmlformats.org/officeDocument/2006/relationships/hyperlink" Target="https://urk.edu.pl/zasoby/23/zr_9_2023.pdf"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D8BB8-05ED-4BAB-8152-30899E7F8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983</Words>
  <Characters>5901</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Garus</dc:creator>
  <cp:keywords/>
  <dc:description/>
  <cp:lastModifiedBy>dr inż. Joanna Duda-Surman</cp:lastModifiedBy>
  <cp:revision>4</cp:revision>
  <cp:lastPrinted>2024-04-03T06:18:00Z</cp:lastPrinted>
  <dcterms:created xsi:type="dcterms:W3CDTF">2024-04-03T09:29:00Z</dcterms:created>
  <dcterms:modified xsi:type="dcterms:W3CDTF">2024-04-03T10:44:00Z</dcterms:modified>
</cp:coreProperties>
</file>